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FF9651" w14:textId="77777777" w:rsidR="00260072" w:rsidRPr="00581FD2" w:rsidRDefault="00581FD2" w:rsidP="00581FD2">
      <w:pPr>
        <w:pStyle w:val="Titel"/>
      </w:pPr>
      <w:r w:rsidRPr="00581FD2">
        <w:t>A psychological network approach to depression and sleep deprivation among people who experienced loss during COVID-19</w:t>
      </w:r>
    </w:p>
    <w:p w14:paraId="06FF9652" w14:textId="77777777" w:rsidR="00260072" w:rsidRPr="001450FB" w:rsidRDefault="00581FD2" w:rsidP="001450FB">
      <w:pPr>
        <w:pStyle w:val="Datum"/>
      </w:pPr>
      <w:r w:rsidRPr="001450FB">
        <w:t xml:space="preserve">04. </w:t>
      </w:r>
      <w:proofErr w:type="spellStart"/>
      <w:r w:rsidRPr="001450FB">
        <w:t>Juli</w:t>
      </w:r>
      <w:proofErr w:type="spellEnd"/>
      <w:r w:rsidRPr="001450FB">
        <w:t>, 2022</w:t>
      </w:r>
    </w:p>
    <w:p w14:paraId="06FF9653" w14:textId="77777777" w:rsidR="00260072" w:rsidRPr="000849FB" w:rsidRDefault="00581FD2" w:rsidP="000849FB">
      <w:pPr>
        <w:pStyle w:val="Abstract"/>
      </w:pPr>
      <w:r w:rsidRPr="000849FB">
        <w:t xml:space="preserve">Write </w:t>
      </w:r>
      <w:proofErr w:type="spellStart"/>
      <w:r w:rsidRPr="000849FB">
        <w:t>abstrct</w:t>
      </w:r>
      <w:proofErr w:type="spellEnd"/>
      <w:r w:rsidRPr="000849FB">
        <w:t xml:space="preserve"> here</w:t>
      </w:r>
    </w:p>
    <w:p w14:paraId="06FF9654" w14:textId="77777777" w:rsidR="00260072" w:rsidRPr="000849FB" w:rsidRDefault="00581FD2" w:rsidP="00584FC7">
      <w:pPr>
        <w:pStyle w:val="berschrift1"/>
      </w:pPr>
      <w:bookmarkStart w:id="0" w:name="introduction"/>
      <w:r w:rsidRPr="000849FB">
        <w:t>Introduction</w:t>
      </w:r>
    </w:p>
    <w:p w14:paraId="06FF9655" w14:textId="77777777" w:rsidR="00260072" w:rsidRPr="000849FB" w:rsidRDefault="00581FD2" w:rsidP="000849FB">
      <w:pPr>
        <w:pStyle w:val="FirstParagraph"/>
      </w:pPr>
      <w:r w:rsidRPr="000849FB">
        <w:t>Text here.</w:t>
      </w:r>
    </w:p>
    <w:p w14:paraId="06FF9656" w14:textId="77777777" w:rsidR="00260072" w:rsidRDefault="00581FD2" w:rsidP="00584FC7">
      <w:pPr>
        <w:pStyle w:val="berschrift1"/>
      </w:pPr>
      <w:bookmarkStart w:id="1" w:name="the-present-research"/>
      <w:bookmarkEnd w:id="0"/>
      <w:r>
        <w:t>The present research</w:t>
      </w:r>
    </w:p>
    <w:p w14:paraId="06FF9657" w14:textId="77777777" w:rsidR="00260072" w:rsidRDefault="00581FD2" w:rsidP="000849FB">
      <w:pPr>
        <w:pStyle w:val="FirstParagraph"/>
      </w:pPr>
      <w:r>
        <w:t>[Text here…]</w:t>
      </w:r>
    </w:p>
    <w:p w14:paraId="06FF9658" w14:textId="77777777" w:rsidR="00260072" w:rsidRPr="000849FB" w:rsidRDefault="00581FD2" w:rsidP="000849FB">
      <w:pPr>
        <w:pStyle w:val="Textkrper"/>
      </w:pPr>
      <w:r w:rsidRPr="000849FB">
        <w:t>Psychological networks are increasingly popular in the field of clinical psychology [—here literature—]. Their use contributes to re-shaping the way psychopathology and clinical aspects are being looked at. This is mainly due to a shift towards treating the co-</w:t>
      </w:r>
      <w:proofErr w:type="spellStart"/>
      <w:r w:rsidRPr="000849FB">
        <w:t>occurance</w:t>
      </w:r>
      <w:proofErr w:type="spellEnd"/>
      <w:r w:rsidRPr="000849FB">
        <w:t xml:space="preserve"> of symptoms as part of a dynamic process which contrasts the paradigm in which they are seen as manifest states of latent constructs, a logic that is implemented in statistical procedures such as factor analysis and multidimensional scaling. The approach facilitates the examination of symptom-interrelation and therefore can extract information on which symptom is central to a specific illness, </w:t>
      </w:r>
      <w:proofErr w:type="gramStart"/>
      <w:r w:rsidRPr="000849FB">
        <w:t>disease</w:t>
      </w:r>
      <w:proofErr w:type="gramEnd"/>
      <w:r w:rsidRPr="000849FB">
        <w:t xml:space="preserve"> and mental state that deviates from normatively considered healthy parameters. One major benefit is that targeted-interventions can be developed, and it is generally expected that such strategies can outperform other ways toward research-based intervention.</w:t>
      </w:r>
    </w:p>
    <w:p w14:paraId="06FF965A" w14:textId="28DC6EE9" w:rsidR="00260072" w:rsidRDefault="00260072" w:rsidP="000849FB">
      <w:pPr>
        <w:pStyle w:val="Textkrper"/>
      </w:pPr>
    </w:p>
    <w:p w14:paraId="06FF965B" w14:textId="77777777" w:rsidR="00260072" w:rsidRDefault="00581FD2" w:rsidP="00584FC7">
      <w:pPr>
        <w:pStyle w:val="berschrift1"/>
      </w:pPr>
      <w:bookmarkStart w:id="2" w:name="method"/>
      <w:bookmarkEnd w:id="1"/>
      <w:r>
        <w:lastRenderedPageBreak/>
        <w:t>Method</w:t>
      </w:r>
    </w:p>
    <w:p w14:paraId="06FF965C" w14:textId="77777777" w:rsidR="00260072" w:rsidRPr="000849FB" w:rsidRDefault="00581FD2" w:rsidP="000849FB">
      <w:pPr>
        <w:pStyle w:val="berschrift2"/>
      </w:pPr>
      <w:bookmarkStart w:id="3" w:name="participants"/>
      <w:r w:rsidRPr="000849FB">
        <w:t>Participants</w:t>
      </w:r>
    </w:p>
    <w:p w14:paraId="06FF965D" w14:textId="77777777" w:rsidR="00260072" w:rsidRDefault="00581FD2" w:rsidP="000849FB">
      <w:pPr>
        <w:pStyle w:val="FirstParagraph"/>
      </w:pPr>
      <w:r>
        <w:t xml:space="preserve">Data was collected as part of a larger multinational study in Latin America on testing an online intervention for people with a loss during the COVID-19 pandemic. For the purpose of the present study we focused on participants from Mexico. The sample had </w:t>
      </w:r>
      <w:r>
        <w:rPr>
          <w:i/>
          <w:iCs/>
        </w:rPr>
        <w:t>N</w:t>
      </w:r>
      <w:r>
        <w:t xml:space="preserve"> = 8604 (age: </w:t>
      </w:r>
      <w:r>
        <w:rPr>
          <w:i/>
          <w:iCs/>
        </w:rPr>
        <w:t>M</w:t>
      </w:r>
      <w:r>
        <w:t xml:space="preserve"> = 33.59, </w:t>
      </w:r>
      <w:r>
        <w:rPr>
          <w:i/>
          <w:iCs/>
        </w:rPr>
        <w:t>SD</w:t>
      </w:r>
      <w:r>
        <w:t xml:space="preserve"> = 10.85) participants. Of the sample 85.59% were women, 59.19% had a Bachelor degree, and 60.48% were employed. Considering clinical information, of the total sample 28.27% suffered a loss less than a month before the study, 6.01% followed a form of psychological treatment and 7.55% used medication. For a detailed sample decomposition see the Appendix.</w:t>
      </w:r>
    </w:p>
    <w:p w14:paraId="06FF965E" w14:textId="77777777" w:rsidR="00260072" w:rsidRDefault="00581FD2" w:rsidP="000849FB">
      <w:pPr>
        <w:pStyle w:val="berschrift2"/>
      </w:pPr>
      <w:bookmarkStart w:id="4" w:name="measurement"/>
      <w:bookmarkEnd w:id="3"/>
      <w:r>
        <w:t>Measurement</w:t>
      </w:r>
    </w:p>
    <w:p w14:paraId="06FF965F" w14:textId="77777777" w:rsidR="00260072" w:rsidRDefault="00581FD2" w:rsidP="000849FB">
      <w:pPr>
        <w:pStyle w:val="FirstParagraph"/>
      </w:pPr>
      <w:r>
        <w:t>Unless otherwise specified, all measures were adapted to the Spanish language spoken in Mexico. The translation procedure was one in which [—briefly describe the procedure—].</w:t>
      </w:r>
    </w:p>
    <w:p w14:paraId="06FF9660" w14:textId="77777777" w:rsidR="00260072" w:rsidRPr="000849FB" w:rsidRDefault="00581FD2" w:rsidP="000849FB">
      <w:pPr>
        <w:pStyle w:val="berschrift3"/>
      </w:pPr>
      <w:bookmarkStart w:id="5" w:name="demographics"/>
      <w:r w:rsidRPr="000849FB">
        <w:t>Demographics</w:t>
      </w:r>
    </w:p>
    <w:p w14:paraId="06FF9661" w14:textId="77777777" w:rsidR="00260072" w:rsidRDefault="00581FD2" w:rsidP="000849FB">
      <w:pPr>
        <w:pStyle w:val="FirstParagraph"/>
      </w:pPr>
      <w:r>
        <w:t xml:space="preserve">Participants’ </w:t>
      </w:r>
      <w:r>
        <w:rPr>
          <w:i/>
          <w:iCs/>
        </w:rPr>
        <w:t>gender</w:t>
      </w:r>
      <w:r>
        <w:t xml:space="preserve"> was self-reported as male, female or other. Education, employment status, use of sleep medication, use of psychological treatment were self-reported likewise. The time since a participant lost someone was measured in months and was likewise self-reported.</w:t>
      </w:r>
    </w:p>
    <w:p w14:paraId="5A4C0C8D" w14:textId="5D265BEF" w:rsidR="00EF009B" w:rsidRPr="001B274F" w:rsidRDefault="001B274F" w:rsidP="001B274F">
      <w:pPr>
        <w:pStyle w:val="berschrift4"/>
      </w:pPr>
      <w:r w:rsidRPr="001B274F">
        <w:lastRenderedPageBreak/>
        <w:t>Heading 4.</w:t>
      </w:r>
    </w:p>
    <w:p w14:paraId="06FF9671" w14:textId="77777777" w:rsidR="00260072" w:rsidRPr="00584FC7" w:rsidRDefault="00581FD2" w:rsidP="00584FC7">
      <w:pPr>
        <w:pStyle w:val="berschrift1"/>
      </w:pPr>
      <w:bookmarkStart w:id="6" w:name="results"/>
      <w:bookmarkEnd w:id="2"/>
      <w:bookmarkEnd w:id="4"/>
      <w:bookmarkEnd w:id="5"/>
      <w:r w:rsidRPr="00584FC7">
        <w:t>Results</w:t>
      </w:r>
    </w:p>
    <w:p w14:paraId="06FF9672" w14:textId="77777777" w:rsidR="00260072" w:rsidRPr="001450FB" w:rsidRDefault="00581FD2" w:rsidP="001450FB">
      <w:pPr>
        <w:pStyle w:val="TableCaption"/>
      </w:pPr>
      <w:r w:rsidRPr="001450FB">
        <w:t>Node IDs and corresponding symptom names of CESDR and PSQI symptom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Node IDs and corresponding symptom names of CESDR and PSQI symptoms"/>
      </w:tblPr>
      <w:tblGrid>
        <w:gridCol w:w="470"/>
        <w:gridCol w:w="1230"/>
        <w:gridCol w:w="3690"/>
        <w:gridCol w:w="2183"/>
      </w:tblGrid>
      <w:tr w:rsidR="00260072" w:rsidRPr="000849FB" w14:paraId="06FF9677" w14:textId="77777777" w:rsidTr="00084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06FF9673" w14:textId="77777777" w:rsidR="00260072" w:rsidRPr="000849FB" w:rsidRDefault="00581FD2" w:rsidP="001450FB">
            <w:pPr>
              <w:pStyle w:val="Compact"/>
            </w:pPr>
            <w:r w:rsidRPr="000849FB">
              <w:t>ID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FF9674" w14:textId="77777777" w:rsidR="00260072" w:rsidRPr="000849FB" w:rsidRDefault="00581FD2" w:rsidP="001450FB">
            <w:pPr>
              <w:pStyle w:val="Compact"/>
            </w:pPr>
            <w:r w:rsidRPr="000849FB">
              <w:t>Sympto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FF9675" w14:textId="77777777" w:rsidR="00260072" w:rsidRPr="000849FB" w:rsidRDefault="00581FD2" w:rsidP="001450FB">
            <w:pPr>
              <w:pStyle w:val="Compact"/>
            </w:pPr>
            <w:r w:rsidRPr="000849FB">
              <w:t>Variab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FF9676" w14:textId="77777777" w:rsidR="00260072" w:rsidRPr="000849FB" w:rsidRDefault="00581FD2" w:rsidP="001450FB">
            <w:pPr>
              <w:pStyle w:val="Compact"/>
            </w:pPr>
            <w:r w:rsidRPr="000849FB">
              <w:t>Construct</w:t>
            </w:r>
          </w:p>
        </w:tc>
      </w:tr>
      <w:tr w:rsidR="00260072" w:rsidRPr="000849FB" w14:paraId="06FF967C" w14:textId="77777777">
        <w:tc>
          <w:tcPr>
            <w:tcW w:w="0" w:type="auto"/>
          </w:tcPr>
          <w:p w14:paraId="06FF9678" w14:textId="77777777" w:rsidR="00260072" w:rsidRPr="000849FB" w:rsidRDefault="00581FD2" w:rsidP="001450FB">
            <w:pPr>
              <w:pStyle w:val="Compact"/>
            </w:pPr>
            <w:r w:rsidRPr="000849FB">
              <w:t>1</w:t>
            </w:r>
          </w:p>
        </w:tc>
        <w:tc>
          <w:tcPr>
            <w:tcW w:w="0" w:type="auto"/>
          </w:tcPr>
          <w:p w14:paraId="06FF9679" w14:textId="77777777" w:rsidR="00260072" w:rsidRPr="000849FB" w:rsidRDefault="00581FD2" w:rsidP="001450FB">
            <w:pPr>
              <w:pStyle w:val="Compact"/>
            </w:pPr>
            <w:r w:rsidRPr="000849FB">
              <w:t>CESDR1</w:t>
            </w:r>
          </w:p>
        </w:tc>
        <w:tc>
          <w:tcPr>
            <w:tcW w:w="0" w:type="auto"/>
          </w:tcPr>
          <w:p w14:paraId="06FF967A" w14:textId="77777777" w:rsidR="00260072" w:rsidRPr="000849FB" w:rsidRDefault="00581FD2" w:rsidP="001450FB">
            <w:pPr>
              <w:pStyle w:val="Compact"/>
            </w:pPr>
            <w:r w:rsidRPr="000849FB">
              <w:t>Poor appetite</w:t>
            </w:r>
          </w:p>
        </w:tc>
        <w:tc>
          <w:tcPr>
            <w:tcW w:w="0" w:type="auto"/>
          </w:tcPr>
          <w:p w14:paraId="06FF967B" w14:textId="77777777" w:rsidR="00260072" w:rsidRPr="000849FB" w:rsidRDefault="00581FD2" w:rsidP="001450FB">
            <w:pPr>
              <w:pStyle w:val="Compact"/>
            </w:pPr>
            <w:r w:rsidRPr="000849FB">
              <w:t>Appetite</w:t>
            </w:r>
          </w:p>
        </w:tc>
      </w:tr>
      <w:tr w:rsidR="00260072" w:rsidRPr="000849FB" w14:paraId="06FF9681" w14:textId="77777777">
        <w:tc>
          <w:tcPr>
            <w:tcW w:w="0" w:type="auto"/>
          </w:tcPr>
          <w:p w14:paraId="06FF967D" w14:textId="77777777" w:rsidR="00260072" w:rsidRPr="000849FB" w:rsidRDefault="00581FD2" w:rsidP="001450FB">
            <w:pPr>
              <w:pStyle w:val="Compact"/>
            </w:pPr>
            <w:r w:rsidRPr="000849FB">
              <w:t>2</w:t>
            </w:r>
          </w:p>
        </w:tc>
        <w:tc>
          <w:tcPr>
            <w:tcW w:w="0" w:type="auto"/>
          </w:tcPr>
          <w:p w14:paraId="06FF967E" w14:textId="77777777" w:rsidR="00260072" w:rsidRPr="000849FB" w:rsidRDefault="00581FD2" w:rsidP="001450FB">
            <w:pPr>
              <w:pStyle w:val="Compact"/>
            </w:pPr>
            <w:r w:rsidRPr="000849FB">
              <w:t>CESDR2</w:t>
            </w:r>
          </w:p>
        </w:tc>
        <w:tc>
          <w:tcPr>
            <w:tcW w:w="0" w:type="auto"/>
          </w:tcPr>
          <w:p w14:paraId="06FF967F" w14:textId="77777777" w:rsidR="00260072" w:rsidRPr="000849FB" w:rsidRDefault="00581FD2" w:rsidP="001450FB">
            <w:pPr>
              <w:pStyle w:val="Compact"/>
            </w:pPr>
            <w:r w:rsidRPr="000849FB">
              <w:t>Cannot shake off the blues</w:t>
            </w:r>
          </w:p>
        </w:tc>
        <w:tc>
          <w:tcPr>
            <w:tcW w:w="0" w:type="auto"/>
          </w:tcPr>
          <w:p w14:paraId="06FF9680" w14:textId="77777777" w:rsidR="00260072" w:rsidRPr="000849FB" w:rsidRDefault="00581FD2" w:rsidP="001450FB">
            <w:pPr>
              <w:pStyle w:val="Compact"/>
            </w:pPr>
            <w:r w:rsidRPr="000849FB">
              <w:t>Sadness</w:t>
            </w:r>
          </w:p>
        </w:tc>
      </w:tr>
      <w:tr w:rsidR="00260072" w:rsidRPr="000849FB" w14:paraId="06FF9686" w14:textId="77777777">
        <w:tc>
          <w:tcPr>
            <w:tcW w:w="0" w:type="auto"/>
          </w:tcPr>
          <w:p w14:paraId="06FF9682" w14:textId="77777777" w:rsidR="00260072" w:rsidRPr="000849FB" w:rsidRDefault="00581FD2" w:rsidP="001450FB">
            <w:pPr>
              <w:pStyle w:val="Compact"/>
            </w:pPr>
            <w:r w:rsidRPr="000849FB">
              <w:t>3</w:t>
            </w:r>
          </w:p>
        </w:tc>
        <w:tc>
          <w:tcPr>
            <w:tcW w:w="0" w:type="auto"/>
          </w:tcPr>
          <w:p w14:paraId="06FF9683" w14:textId="77777777" w:rsidR="00260072" w:rsidRPr="000849FB" w:rsidRDefault="00581FD2" w:rsidP="001450FB">
            <w:pPr>
              <w:pStyle w:val="Compact"/>
            </w:pPr>
            <w:r w:rsidRPr="000849FB">
              <w:t>CESDR3</w:t>
            </w:r>
          </w:p>
        </w:tc>
        <w:tc>
          <w:tcPr>
            <w:tcW w:w="0" w:type="auto"/>
          </w:tcPr>
          <w:p w14:paraId="06FF9684" w14:textId="77777777" w:rsidR="00260072" w:rsidRPr="000849FB" w:rsidRDefault="00581FD2" w:rsidP="001450FB">
            <w:pPr>
              <w:pStyle w:val="Compact"/>
            </w:pPr>
            <w:r w:rsidRPr="000849FB">
              <w:t>Trouble focusing</w:t>
            </w:r>
          </w:p>
        </w:tc>
        <w:tc>
          <w:tcPr>
            <w:tcW w:w="0" w:type="auto"/>
          </w:tcPr>
          <w:p w14:paraId="06FF9685" w14:textId="77777777" w:rsidR="00260072" w:rsidRPr="000849FB" w:rsidRDefault="00581FD2" w:rsidP="001450FB">
            <w:pPr>
              <w:pStyle w:val="Compact"/>
            </w:pPr>
            <w:r w:rsidRPr="000849FB">
              <w:t>Thinking</w:t>
            </w:r>
          </w:p>
        </w:tc>
      </w:tr>
      <w:tr w:rsidR="00260072" w:rsidRPr="000849FB" w14:paraId="06FF968B" w14:textId="77777777">
        <w:tc>
          <w:tcPr>
            <w:tcW w:w="0" w:type="auto"/>
          </w:tcPr>
          <w:p w14:paraId="06FF9687" w14:textId="77777777" w:rsidR="00260072" w:rsidRPr="000849FB" w:rsidRDefault="00581FD2" w:rsidP="001450FB">
            <w:pPr>
              <w:pStyle w:val="Compact"/>
            </w:pPr>
            <w:r w:rsidRPr="000849FB">
              <w:t>4</w:t>
            </w:r>
          </w:p>
        </w:tc>
        <w:tc>
          <w:tcPr>
            <w:tcW w:w="0" w:type="auto"/>
          </w:tcPr>
          <w:p w14:paraId="06FF9688" w14:textId="77777777" w:rsidR="00260072" w:rsidRPr="000849FB" w:rsidRDefault="00581FD2" w:rsidP="001450FB">
            <w:pPr>
              <w:pStyle w:val="Compact"/>
            </w:pPr>
            <w:r w:rsidRPr="000849FB">
              <w:t>CESDR4</w:t>
            </w:r>
          </w:p>
        </w:tc>
        <w:tc>
          <w:tcPr>
            <w:tcW w:w="0" w:type="auto"/>
          </w:tcPr>
          <w:p w14:paraId="06FF9689" w14:textId="77777777" w:rsidR="00260072" w:rsidRPr="000849FB" w:rsidRDefault="00581FD2" w:rsidP="001450FB">
            <w:pPr>
              <w:pStyle w:val="Compact"/>
            </w:pPr>
            <w:r w:rsidRPr="000849FB">
              <w:t>Felt depressed</w:t>
            </w:r>
          </w:p>
        </w:tc>
        <w:tc>
          <w:tcPr>
            <w:tcW w:w="0" w:type="auto"/>
          </w:tcPr>
          <w:p w14:paraId="06FF968A" w14:textId="77777777" w:rsidR="00260072" w:rsidRPr="000849FB" w:rsidRDefault="00581FD2" w:rsidP="001450FB">
            <w:pPr>
              <w:pStyle w:val="Compact"/>
            </w:pPr>
            <w:r w:rsidRPr="000849FB">
              <w:t>Sadness</w:t>
            </w:r>
          </w:p>
        </w:tc>
      </w:tr>
      <w:tr w:rsidR="00260072" w:rsidRPr="000849FB" w14:paraId="06FF9690" w14:textId="77777777">
        <w:tc>
          <w:tcPr>
            <w:tcW w:w="0" w:type="auto"/>
          </w:tcPr>
          <w:p w14:paraId="06FF968C" w14:textId="77777777" w:rsidR="00260072" w:rsidRPr="000849FB" w:rsidRDefault="00581FD2" w:rsidP="001450FB">
            <w:pPr>
              <w:pStyle w:val="Compact"/>
            </w:pPr>
            <w:r w:rsidRPr="000849FB">
              <w:t>5</w:t>
            </w:r>
          </w:p>
        </w:tc>
        <w:tc>
          <w:tcPr>
            <w:tcW w:w="0" w:type="auto"/>
          </w:tcPr>
          <w:p w14:paraId="06FF968D" w14:textId="77777777" w:rsidR="00260072" w:rsidRPr="000849FB" w:rsidRDefault="00581FD2" w:rsidP="001450FB">
            <w:pPr>
              <w:pStyle w:val="Compact"/>
            </w:pPr>
            <w:r w:rsidRPr="000849FB">
              <w:t>CESDR5</w:t>
            </w:r>
          </w:p>
        </w:tc>
        <w:tc>
          <w:tcPr>
            <w:tcW w:w="0" w:type="auto"/>
          </w:tcPr>
          <w:p w14:paraId="06FF968E" w14:textId="77777777" w:rsidR="00260072" w:rsidRPr="000849FB" w:rsidRDefault="00581FD2" w:rsidP="001450FB">
            <w:pPr>
              <w:pStyle w:val="Compact"/>
            </w:pPr>
            <w:r w:rsidRPr="000849FB">
              <w:t>Restless sleep</w:t>
            </w:r>
          </w:p>
        </w:tc>
        <w:tc>
          <w:tcPr>
            <w:tcW w:w="0" w:type="auto"/>
          </w:tcPr>
          <w:p w14:paraId="06FF968F" w14:textId="77777777" w:rsidR="00260072" w:rsidRPr="000849FB" w:rsidRDefault="00581FD2" w:rsidP="001450FB">
            <w:pPr>
              <w:pStyle w:val="Compact"/>
            </w:pPr>
            <w:r w:rsidRPr="000849FB">
              <w:t>Sleep</w:t>
            </w:r>
          </w:p>
        </w:tc>
      </w:tr>
      <w:tr w:rsidR="00260072" w:rsidRPr="000849FB" w14:paraId="06FF9695" w14:textId="77777777">
        <w:tc>
          <w:tcPr>
            <w:tcW w:w="0" w:type="auto"/>
          </w:tcPr>
          <w:p w14:paraId="06FF9691" w14:textId="77777777" w:rsidR="00260072" w:rsidRPr="000849FB" w:rsidRDefault="00581FD2" w:rsidP="001450FB">
            <w:pPr>
              <w:pStyle w:val="Compact"/>
            </w:pPr>
            <w:r w:rsidRPr="000849FB">
              <w:t>6</w:t>
            </w:r>
          </w:p>
        </w:tc>
        <w:tc>
          <w:tcPr>
            <w:tcW w:w="0" w:type="auto"/>
          </w:tcPr>
          <w:p w14:paraId="06FF9692" w14:textId="77777777" w:rsidR="00260072" w:rsidRPr="000849FB" w:rsidRDefault="00581FD2" w:rsidP="001450FB">
            <w:pPr>
              <w:pStyle w:val="Compact"/>
            </w:pPr>
            <w:r w:rsidRPr="000849FB">
              <w:t>CESDR6</w:t>
            </w:r>
          </w:p>
        </w:tc>
        <w:tc>
          <w:tcPr>
            <w:tcW w:w="0" w:type="auto"/>
          </w:tcPr>
          <w:p w14:paraId="06FF9693" w14:textId="77777777" w:rsidR="00260072" w:rsidRPr="000849FB" w:rsidRDefault="00581FD2" w:rsidP="001450FB">
            <w:pPr>
              <w:pStyle w:val="Compact"/>
            </w:pPr>
            <w:r w:rsidRPr="000849FB">
              <w:t>Felt sad</w:t>
            </w:r>
          </w:p>
        </w:tc>
        <w:tc>
          <w:tcPr>
            <w:tcW w:w="0" w:type="auto"/>
          </w:tcPr>
          <w:p w14:paraId="06FF9694" w14:textId="77777777" w:rsidR="00260072" w:rsidRPr="000849FB" w:rsidRDefault="00581FD2" w:rsidP="001450FB">
            <w:pPr>
              <w:pStyle w:val="Compact"/>
            </w:pPr>
            <w:r w:rsidRPr="000849FB">
              <w:t>Sadness</w:t>
            </w:r>
          </w:p>
        </w:tc>
      </w:tr>
      <w:tr w:rsidR="00260072" w:rsidRPr="000849FB" w14:paraId="06FF969A" w14:textId="77777777">
        <w:tc>
          <w:tcPr>
            <w:tcW w:w="0" w:type="auto"/>
          </w:tcPr>
          <w:p w14:paraId="06FF9696" w14:textId="77777777" w:rsidR="00260072" w:rsidRPr="000849FB" w:rsidRDefault="00581FD2" w:rsidP="001450FB">
            <w:pPr>
              <w:pStyle w:val="Compact"/>
            </w:pPr>
            <w:r w:rsidRPr="000849FB">
              <w:t>7</w:t>
            </w:r>
          </w:p>
        </w:tc>
        <w:tc>
          <w:tcPr>
            <w:tcW w:w="0" w:type="auto"/>
          </w:tcPr>
          <w:p w14:paraId="06FF9697" w14:textId="77777777" w:rsidR="00260072" w:rsidRPr="000849FB" w:rsidRDefault="00581FD2" w:rsidP="001450FB">
            <w:pPr>
              <w:pStyle w:val="Compact"/>
            </w:pPr>
            <w:r w:rsidRPr="000849FB">
              <w:t>CESDR7</w:t>
            </w:r>
          </w:p>
        </w:tc>
        <w:tc>
          <w:tcPr>
            <w:tcW w:w="0" w:type="auto"/>
          </w:tcPr>
          <w:p w14:paraId="06FF9698" w14:textId="77777777" w:rsidR="00260072" w:rsidRPr="000849FB" w:rsidRDefault="00581FD2" w:rsidP="001450FB">
            <w:pPr>
              <w:pStyle w:val="Compact"/>
            </w:pPr>
            <w:r w:rsidRPr="000849FB">
              <w:t>Could not get going</w:t>
            </w:r>
          </w:p>
        </w:tc>
        <w:tc>
          <w:tcPr>
            <w:tcW w:w="0" w:type="auto"/>
          </w:tcPr>
          <w:p w14:paraId="06FF9699" w14:textId="77777777" w:rsidR="00260072" w:rsidRPr="000849FB" w:rsidRDefault="00581FD2" w:rsidP="001450FB">
            <w:pPr>
              <w:pStyle w:val="Compact"/>
            </w:pPr>
            <w:r w:rsidRPr="000849FB">
              <w:t>Tired</w:t>
            </w:r>
          </w:p>
        </w:tc>
      </w:tr>
      <w:tr w:rsidR="00260072" w:rsidRPr="000849FB" w14:paraId="06FF969F" w14:textId="77777777">
        <w:tc>
          <w:tcPr>
            <w:tcW w:w="0" w:type="auto"/>
          </w:tcPr>
          <w:p w14:paraId="06FF969B" w14:textId="77777777" w:rsidR="00260072" w:rsidRPr="000849FB" w:rsidRDefault="00581FD2" w:rsidP="001450FB">
            <w:pPr>
              <w:pStyle w:val="Compact"/>
            </w:pPr>
            <w:r w:rsidRPr="000849FB">
              <w:t>8</w:t>
            </w:r>
          </w:p>
        </w:tc>
        <w:tc>
          <w:tcPr>
            <w:tcW w:w="0" w:type="auto"/>
          </w:tcPr>
          <w:p w14:paraId="06FF969C" w14:textId="77777777" w:rsidR="00260072" w:rsidRPr="000849FB" w:rsidRDefault="00581FD2" w:rsidP="001450FB">
            <w:pPr>
              <w:pStyle w:val="Compact"/>
            </w:pPr>
            <w:r w:rsidRPr="000849FB">
              <w:t>CESDR8</w:t>
            </w:r>
          </w:p>
        </w:tc>
        <w:tc>
          <w:tcPr>
            <w:tcW w:w="0" w:type="auto"/>
          </w:tcPr>
          <w:p w14:paraId="06FF969D" w14:textId="77777777" w:rsidR="00260072" w:rsidRPr="000849FB" w:rsidRDefault="00581FD2" w:rsidP="001450FB">
            <w:pPr>
              <w:pStyle w:val="Compact"/>
            </w:pPr>
            <w:r w:rsidRPr="000849FB">
              <w:t>Nothing makes me happy</w:t>
            </w:r>
          </w:p>
        </w:tc>
        <w:tc>
          <w:tcPr>
            <w:tcW w:w="0" w:type="auto"/>
          </w:tcPr>
          <w:p w14:paraId="06FF969E" w14:textId="77777777" w:rsidR="00260072" w:rsidRPr="000849FB" w:rsidRDefault="00581FD2" w:rsidP="001450FB">
            <w:pPr>
              <w:pStyle w:val="Compact"/>
            </w:pPr>
            <w:r w:rsidRPr="000849FB">
              <w:t>Loss of interest</w:t>
            </w:r>
          </w:p>
        </w:tc>
      </w:tr>
      <w:tr w:rsidR="00260072" w:rsidRPr="000849FB" w14:paraId="06FF96A4" w14:textId="77777777">
        <w:tc>
          <w:tcPr>
            <w:tcW w:w="0" w:type="auto"/>
          </w:tcPr>
          <w:p w14:paraId="06FF96A0" w14:textId="77777777" w:rsidR="00260072" w:rsidRPr="000849FB" w:rsidRDefault="00581FD2" w:rsidP="001450FB">
            <w:pPr>
              <w:pStyle w:val="Compact"/>
            </w:pPr>
            <w:r w:rsidRPr="000849FB">
              <w:t>9</w:t>
            </w:r>
          </w:p>
        </w:tc>
        <w:tc>
          <w:tcPr>
            <w:tcW w:w="0" w:type="auto"/>
          </w:tcPr>
          <w:p w14:paraId="06FF96A1" w14:textId="77777777" w:rsidR="00260072" w:rsidRPr="000849FB" w:rsidRDefault="00581FD2" w:rsidP="001450FB">
            <w:pPr>
              <w:pStyle w:val="Compact"/>
            </w:pPr>
            <w:r w:rsidRPr="000849FB">
              <w:t>CESDR9</w:t>
            </w:r>
          </w:p>
        </w:tc>
        <w:tc>
          <w:tcPr>
            <w:tcW w:w="0" w:type="auto"/>
          </w:tcPr>
          <w:p w14:paraId="06FF96A2" w14:textId="77777777" w:rsidR="00260072" w:rsidRPr="000849FB" w:rsidRDefault="00581FD2" w:rsidP="001450FB">
            <w:pPr>
              <w:pStyle w:val="Compact"/>
            </w:pPr>
            <w:r w:rsidRPr="000849FB">
              <w:t>Felt like a bad person</w:t>
            </w:r>
          </w:p>
        </w:tc>
        <w:tc>
          <w:tcPr>
            <w:tcW w:w="0" w:type="auto"/>
          </w:tcPr>
          <w:p w14:paraId="06FF96A3" w14:textId="77777777" w:rsidR="00260072" w:rsidRPr="000849FB" w:rsidRDefault="00581FD2" w:rsidP="001450FB">
            <w:pPr>
              <w:pStyle w:val="Compact"/>
            </w:pPr>
            <w:r w:rsidRPr="000849FB">
              <w:t>Guilt</w:t>
            </w:r>
          </w:p>
        </w:tc>
      </w:tr>
      <w:tr w:rsidR="00260072" w:rsidRPr="000849FB" w14:paraId="06FF96A9" w14:textId="77777777">
        <w:tc>
          <w:tcPr>
            <w:tcW w:w="0" w:type="auto"/>
          </w:tcPr>
          <w:p w14:paraId="06FF96A5" w14:textId="77777777" w:rsidR="00260072" w:rsidRPr="000849FB" w:rsidRDefault="00581FD2" w:rsidP="001450FB">
            <w:pPr>
              <w:pStyle w:val="Compact"/>
            </w:pPr>
            <w:r w:rsidRPr="000849FB">
              <w:t>10</w:t>
            </w:r>
          </w:p>
        </w:tc>
        <w:tc>
          <w:tcPr>
            <w:tcW w:w="0" w:type="auto"/>
          </w:tcPr>
          <w:p w14:paraId="06FF96A6" w14:textId="77777777" w:rsidR="00260072" w:rsidRPr="000849FB" w:rsidRDefault="00581FD2" w:rsidP="001450FB">
            <w:pPr>
              <w:pStyle w:val="Compact"/>
            </w:pPr>
            <w:r w:rsidRPr="000849FB">
              <w:t>CESDR10</w:t>
            </w:r>
          </w:p>
        </w:tc>
        <w:tc>
          <w:tcPr>
            <w:tcW w:w="0" w:type="auto"/>
          </w:tcPr>
          <w:p w14:paraId="06FF96A7" w14:textId="77777777" w:rsidR="00260072" w:rsidRPr="000849FB" w:rsidRDefault="00581FD2" w:rsidP="001450FB">
            <w:pPr>
              <w:pStyle w:val="Compact"/>
            </w:pPr>
            <w:r w:rsidRPr="000849FB">
              <w:t>Lost interest in usual activities</w:t>
            </w:r>
          </w:p>
        </w:tc>
        <w:tc>
          <w:tcPr>
            <w:tcW w:w="0" w:type="auto"/>
          </w:tcPr>
          <w:p w14:paraId="06FF96A8" w14:textId="77777777" w:rsidR="00260072" w:rsidRPr="000849FB" w:rsidRDefault="00581FD2" w:rsidP="001450FB">
            <w:pPr>
              <w:pStyle w:val="Compact"/>
            </w:pPr>
            <w:r w:rsidRPr="000849FB">
              <w:t>Loss of interest</w:t>
            </w:r>
          </w:p>
        </w:tc>
      </w:tr>
      <w:tr w:rsidR="00260072" w:rsidRPr="000849FB" w14:paraId="06FF96AE" w14:textId="77777777">
        <w:tc>
          <w:tcPr>
            <w:tcW w:w="0" w:type="auto"/>
          </w:tcPr>
          <w:p w14:paraId="06FF96AA" w14:textId="77777777" w:rsidR="00260072" w:rsidRPr="000849FB" w:rsidRDefault="00581FD2" w:rsidP="001450FB">
            <w:pPr>
              <w:pStyle w:val="Compact"/>
            </w:pPr>
            <w:r w:rsidRPr="000849FB">
              <w:t>11</w:t>
            </w:r>
          </w:p>
        </w:tc>
        <w:tc>
          <w:tcPr>
            <w:tcW w:w="0" w:type="auto"/>
          </w:tcPr>
          <w:p w14:paraId="06FF96AB" w14:textId="77777777" w:rsidR="00260072" w:rsidRPr="000849FB" w:rsidRDefault="00581FD2" w:rsidP="001450FB">
            <w:pPr>
              <w:pStyle w:val="Compact"/>
            </w:pPr>
            <w:r w:rsidRPr="000849FB">
              <w:t>CESDR11</w:t>
            </w:r>
          </w:p>
        </w:tc>
        <w:tc>
          <w:tcPr>
            <w:tcW w:w="0" w:type="auto"/>
          </w:tcPr>
          <w:p w14:paraId="06FF96AC" w14:textId="77777777" w:rsidR="00260072" w:rsidRPr="000849FB" w:rsidRDefault="00581FD2" w:rsidP="001450FB">
            <w:pPr>
              <w:pStyle w:val="Compact"/>
            </w:pPr>
            <w:r w:rsidRPr="000849FB">
              <w:t>Slept much more than usual</w:t>
            </w:r>
          </w:p>
        </w:tc>
        <w:tc>
          <w:tcPr>
            <w:tcW w:w="0" w:type="auto"/>
          </w:tcPr>
          <w:p w14:paraId="06FF96AD" w14:textId="77777777" w:rsidR="00260072" w:rsidRPr="000849FB" w:rsidRDefault="00581FD2" w:rsidP="001450FB">
            <w:pPr>
              <w:pStyle w:val="Compact"/>
            </w:pPr>
            <w:r w:rsidRPr="000849FB">
              <w:t>Sleep</w:t>
            </w:r>
          </w:p>
        </w:tc>
      </w:tr>
      <w:tr w:rsidR="00260072" w:rsidRPr="000849FB" w14:paraId="06FF96B3" w14:textId="77777777">
        <w:tc>
          <w:tcPr>
            <w:tcW w:w="0" w:type="auto"/>
          </w:tcPr>
          <w:p w14:paraId="06FF96AF" w14:textId="77777777" w:rsidR="00260072" w:rsidRPr="000849FB" w:rsidRDefault="00581FD2" w:rsidP="001450FB">
            <w:pPr>
              <w:pStyle w:val="Compact"/>
            </w:pPr>
            <w:r w:rsidRPr="000849FB">
              <w:t>12</w:t>
            </w:r>
          </w:p>
        </w:tc>
        <w:tc>
          <w:tcPr>
            <w:tcW w:w="0" w:type="auto"/>
          </w:tcPr>
          <w:p w14:paraId="06FF96B0" w14:textId="77777777" w:rsidR="00260072" w:rsidRPr="000849FB" w:rsidRDefault="00581FD2" w:rsidP="001450FB">
            <w:pPr>
              <w:pStyle w:val="Compact"/>
            </w:pPr>
            <w:r w:rsidRPr="000849FB">
              <w:t>CESDR12</w:t>
            </w:r>
          </w:p>
        </w:tc>
        <w:tc>
          <w:tcPr>
            <w:tcW w:w="0" w:type="auto"/>
          </w:tcPr>
          <w:p w14:paraId="06FF96B1" w14:textId="77777777" w:rsidR="00260072" w:rsidRPr="000849FB" w:rsidRDefault="00581FD2" w:rsidP="001450FB">
            <w:pPr>
              <w:pStyle w:val="Compact"/>
            </w:pPr>
            <w:r w:rsidRPr="000849FB">
              <w:t>Felt like moving too slowly</w:t>
            </w:r>
          </w:p>
        </w:tc>
        <w:tc>
          <w:tcPr>
            <w:tcW w:w="0" w:type="auto"/>
          </w:tcPr>
          <w:p w14:paraId="06FF96B2" w14:textId="77777777" w:rsidR="00260072" w:rsidRPr="000849FB" w:rsidRDefault="00581FD2" w:rsidP="001450FB">
            <w:pPr>
              <w:pStyle w:val="Compact"/>
            </w:pPr>
            <w:r w:rsidRPr="000849FB">
              <w:t>Movement</w:t>
            </w:r>
          </w:p>
        </w:tc>
      </w:tr>
      <w:tr w:rsidR="00260072" w:rsidRPr="000849FB" w14:paraId="06FF96B8" w14:textId="77777777">
        <w:tc>
          <w:tcPr>
            <w:tcW w:w="0" w:type="auto"/>
          </w:tcPr>
          <w:p w14:paraId="06FF96B4" w14:textId="77777777" w:rsidR="00260072" w:rsidRPr="000849FB" w:rsidRDefault="00581FD2" w:rsidP="001450FB">
            <w:pPr>
              <w:pStyle w:val="Compact"/>
            </w:pPr>
            <w:r w:rsidRPr="000849FB">
              <w:t>13</w:t>
            </w:r>
          </w:p>
        </w:tc>
        <w:tc>
          <w:tcPr>
            <w:tcW w:w="0" w:type="auto"/>
          </w:tcPr>
          <w:p w14:paraId="06FF96B5" w14:textId="77777777" w:rsidR="00260072" w:rsidRPr="000849FB" w:rsidRDefault="00581FD2" w:rsidP="001450FB">
            <w:pPr>
              <w:pStyle w:val="Compact"/>
            </w:pPr>
            <w:r w:rsidRPr="000849FB">
              <w:t>CESDR13</w:t>
            </w:r>
          </w:p>
        </w:tc>
        <w:tc>
          <w:tcPr>
            <w:tcW w:w="0" w:type="auto"/>
          </w:tcPr>
          <w:p w14:paraId="06FF96B6" w14:textId="77777777" w:rsidR="00260072" w:rsidRPr="000849FB" w:rsidRDefault="00581FD2" w:rsidP="001450FB">
            <w:pPr>
              <w:pStyle w:val="Compact"/>
            </w:pPr>
            <w:r w:rsidRPr="000849FB">
              <w:t>Felt fidgety</w:t>
            </w:r>
          </w:p>
        </w:tc>
        <w:tc>
          <w:tcPr>
            <w:tcW w:w="0" w:type="auto"/>
          </w:tcPr>
          <w:p w14:paraId="06FF96B7" w14:textId="77777777" w:rsidR="00260072" w:rsidRPr="000849FB" w:rsidRDefault="00581FD2" w:rsidP="001450FB">
            <w:pPr>
              <w:pStyle w:val="Compact"/>
            </w:pPr>
            <w:r w:rsidRPr="000849FB">
              <w:t>Movement</w:t>
            </w:r>
          </w:p>
        </w:tc>
      </w:tr>
      <w:tr w:rsidR="00260072" w:rsidRPr="000849FB" w14:paraId="06FF96BD" w14:textId="77777777">
        <w:tc>
          <w:tcPr>
            <w:tcW w:w="0" w:type="auto"/>
          </w:tcPr>
          <w:p w14:paraId="06FF96B9" w14:textId="77777777" w:rsidR="00260072" w:rsidRPr="000849FB" w:rsidRDefault="00581FD2" w:rsidP="001450FB">
            <w:pPr>
              <w:pStyle w:val="Compact"/>
            </w:pPr>
            <w:r w:rsidRPr="000849FB">
              <w:t>14</w:t>
            </w:r>
          </w:p>
        </w:tc>
        <w:tc>
          <w:tcPr>
            <w:tcW w:w="0" w:type="auto"/>
          </w:tcPr>
          <w:p w14:paraId="06FF96BA" w14:textId="77777777" w:rsidR="00260072" w:rsidRPr="000849FB" w:rsidRDefault="00581FD2" w:rsidP="001450FB">
            <w:pPr>
              <w:pStyle w:val="Compact"/>
            </w:pPr>
            <w:r w:rsidRPr="000849FB">
              <w:t>CESDR14</w:t>
            </w:r>
          </w:p>
        </w:tc>
        <w:tc>
          <w:tcPr>
            <w:tcW w:w="0" w:type="auto"/>
          </w:tcPr>
          <w:p w14:paraId="06FF96BB" w14:textId="77777777" w:rsidR="00260072" w:rsidRPr="000849FB" w:rsidRDefault="00581FD2" w:rsidP="001450FB">
            <w:pPr>
              <w:pStyle w:val="Compact"/>
            </w:pPr>
            <w:r w:rsidRPr="000849FB">
              <w:t>Wished was dead</w:t>
            </w:r>
          </w:p>
        </w:tc>
        <w:tc>
          <w:tcPr>
            <w:tcW w:w="0" w:type="auto"/>
          </w:tcPr>
          <w:p w14:paraId="06FF96BC" w14:textId="77777777" w:rsidR="00260072" w:rsidRPr="000849FB" w:rsidRDefault="00581FD2" w:rsidP="001450FB">
            <w:pPr>
              <w:pStyle w:val="Compact"/>
            </w:pPr>
            <w:r w:rsidRPr="000849FB">
              <w:t>Suicidal ideation</w:t>
            </w:r>
          </w:p>
        </w:tc>
      </w:tr>
      <w:tr w:rsidR="00260072" w:rsidRPr="000849FB" w14:paraId="06FF96C2" w14:textId="77777777">
        <w:tc>
          <w:tcPr>
            <w:tcW w:w="0" w:type="auto"/>
          </w:tcPr>
          <w:p w14:paraId="06FF96BE" w14:textId="77777777" w:rsidR="00260072" w:rsidRPr="000849FB" w:rsidRDefault="00581FD2" w:rsidP="001450FB">
            <w:pPr>
              <w:pStyle w:val="Compact"/>
            </w:pPr>
            <w:r w:rsidRPr="000849FB">
              <w:t>15</w:t>
            </w:r>
          </w:p>
        </w:tc>
        <w:tc>
          <w:tcPr>
            <w:tcW w:w="0" w:type="auto"/>
          </w:tcPr>
          <w:p w14:paraId="06FF96BF" w14:textId="77777777" w:rsidR="00260072" w:rsidRPr="000849FB" w:rsidRDefault="00581FD2" w:rsidP="001450FB">
            <w:pPr>
              <w:pStyle w:val="Compact"/>
            </w:pPr>
            <w:r w:rsidRPr="000849FB">
              <w:t>CESDR15</w:t>
            </w:r>
          </w:p>
        </w:tc>
        <w:tc>
          <w:tcPr>
            <w:tcW w:w="0" w:type="auto"/>
          </w:tcPr>
          <w:p w14:paraId="06FF96C0" w14:textId="77777777" w:rsidR="00260072" w:rsidRPr="000849FB" w:rsidRDefault="00581FD2" w:rsidP="001450FB">
            <w:pPr>
              <w:pStyle w:val="Compact"/>
            </w:pPr>
            <w:r w:rsidRPr="000849FB">
              <w:t xml:space="preserve">Wanted </w:t>
            </w:r>
            <w:proofErr w:type="gramStart"/>
            <w:r w:rsidRPr="000849FB">
              <w:t>to</w:t>
            </w:r>
            <w:proofErr w:type="gramEnd"/>
            <w:r w:rsidRPr="000849FB">
              <w:t xml:space="preserve"> self-hurt</w:t>
            </w:r>
          </w:p>
        </w:tc>
        <w:tc>
          <w:tcPr>
            <w:tcW w:w="0" w:type="auto"/>
          </w:tcPr>
          <w:p w14:paraId="06FF96C1" w14:textId="77777777" w:rsidR="00260072" w:rsidRPr="000849FB" w:rsidRDefault="00581FD2" w:rsidP="001450FB">
            <w:pPr>
              <w:pStyle w:val="Compact"/>
            </w:pPr>
            <w:r w:rsidRPr="000849FB">
              <w:t>Suicidal ideation</w:t>
            </w:r>
          </w:p>
        </w:tc>
      </w:tr>
      <w:tr w:rsidR="00260072" w:rsidRPr="000849FB" w14:paraId="06FF96C7" w14:textId="77777777">
        <w:tc>
          <w:tcPr>
            <w:tcW w:w="0" w:type="auto"/>
          </w:tcPr>
          <w:p w14:paraId="06FF96C3" w14:textId="77777777" w:rsidR="00260072" w:rsidRPr="000849FB" w:rsidRDefault="00581FD2" w:rsidP="001450FB">
            <w:pPr>
              <w:pStyle w:val="Compact"/>
            </w:pPr>
            <w:r w:rsidRPr="000849FB">
              <w:t>16</w:t>
            </w:r>
          </w:p>
        </w:tc>
        <w:tc>
          <w:tcPr>
            <w:tcW w:w="0" w:type="auto"/>
          </w:tcPr>
          <w:p w14:paraId="06FF96C4" w14:textId="77777777" w:rsidR="00260072" w:rsidRPr="000849FB" w:rsidRDefault="00581FD2" w:rsidP="001450FB">
            <w:pPr>
              <w:pStyle w:val="Compact"/>
            </w:pPr>
            <w:r w:rsidRPr="000849FB">
              <w:t>CESDR16</w:t>
            </w:r>
          </w:p>
        </w:tc>
        <w:tc>
          <w:tcPr>
            <w:tcW w:w="0" w:type="auto"/>
          </w:tcPr>
          <w:p w14:paraId="06FF96C5" w14:textId="77777777" w:rsidR="00260072" w:rsidRPr="000849FB" w:rsidRDefault="00581FD2" w:rsidP="001450FB">
            <w:pPr>
              <w:pStyle w:val="Compact"/>
            </w:pPr>
            <w:r w:rsidRPr="000849FB">
              <w:t>Tired all the time</w:t>
            </w:r>
          </w:p>
        </w:tc>
        <w:tc>
          <w:tcPr>
            <w:tcW w:w="0" w:type="auto"/>
          </w:tcPr>
          <w:p w14:paraId="06FF96C6" w14:textId="77777777" w:rsidR="00260072" w:rsidRPr="000849FB" w:rsidRDefault="00581FD2" w:rsidP="001450FB">
            <w:pPr>
              <w:pStyle w:val="Compact"/>
            </w:pPr>
            <w:r w:rsidRPr="000849FB">
              <w:t>Tired</w:t>
            </w:r>
          </w:p>
        </w:tc>
      </w:tr>
      <w:tr w:rsidR="00260072" w:rsidRPr="000849FB" w14:paraId="06FF96CC" w14:textId="77777777">
        <w:tc>
          <w:tcPr>
            <w:tcW w:w="0" w:type="auto"/>
          </w:tcPr>
          <w:p w14:paraId="06FF96C8" w14:textId="77777777" w:rsidR="00260072" w:rsidRPr="000849FB" w:rsidRDefault="00581FD2" w:rsidP="001450FB">
            <w:pPr>
              <w:pStyle w:val="Compact"/>
            </w:pPr>
            <w:r w:rsidRPr="000849FB">
              <w:lastRenderedPageBreak/>
              <w:t>17</w:t>
            </w:r>
          </w:p>
        </w:tc>
        <w:tc>
          <w:tcPr>
            <w:tcW w:w="0" w:type="auto"/>
          </w:tcPr>
          <w:p w14:paraId="06FF96C9" w14:textId="77777777" w:rsidR="00260072" w:rsidRPr="000849FB" w:rsidRDefault="00581FD2" w:rsidP="001450FB">
            <w:pPr>
              <w:pStyle w:val="Compact"/>
            </w:pPr>
            <w:r w:rsidRPr="000849FB">
              <w:t>CESDR17</w:t>
            </w:r>
          </w:p>
        </w:tc>
        <w:tc>
          <w:tcPr>
            <w:tcW w:w="0" w:type="auto"/>
          </w:tcPr>
          <w:p w14:paraId="06FF96CA" w14:textId="77777777" w:rsidR="00260072" w:rsidRPr="000849FB" w:rsidRDefault="00581FD2" w:rsidP="001450FB">
            <w:pPr>
              <w:pStyle w:val="Compact"/>
            </w:pPr>
            <w:r w:rsidRPr="000849FB">
              <w:t>Not like self</w:t>
            </w:r>
          </w:p>
        </w:tc>
        <w:tc>
          <w:tcPr>
            <w:tcW w:w="0" w:type="auto"/>
          </w:tcPr>
          <w:p w14:paraId="06FF96CB" w14:textId="77777777" w:rsidR="00260072" w:rsidRPr="000849FB" w:rsidRDefault="00581FD2" w:rsidP="001450FB">
            <w:pPr>
              <w:pStyle w:val="Compact"/>
            </w:pPr>
            <w:r w:rsidRPr="000849FB">
              <w:t>Guilt</w:t>
            </w:r>
          </w:p>
        </w:tc>
      </w:tr>
      <w:tr w:rsidR="00260072" w:rsidRPr="000849FB" w14:paraId="06FF96D1" w14:textId="77777777">
        <w:tc>
          <w:tcPr>
            <w:tcW w:w="0" w:type="auto"/>
          </w:tcPr>
          <w:p w14:paraId="06FF96CD" w14:textId="77777777" w:rsidR="00260072" w:rsidRPr="000849FB" w:rsidRDefault="00581FD2" w:rsidP="001450FB">
            <w:pPr>
              <w:pStyle w:val="Compact"/>
            </w:pPr>
            <w:r w:rsidRPr="000849FB">
              <w:t>18</w:t>
            </w:r>
          </w:p>
        </w:tc>
        <w:tc>
          <w:tcPr>
            <w:tcW w:w="0" w:type="auto"/>
          </w:tcPr>
          <w:p w14:paraId="06FF96CE" w14:textId="77777777" w:rsidR="00260072" w:rsidRPr="000849FB" w:rsidRDefault="00581FD2" w:rsidP="001450FB">
            <w:pPr>
              <w:pStyle w:val="Compact"/>
            </w:pPr>
            <w:r w:rsidRPr="000849FB">
              <w:t>CESDR18</w:t>
            </w:r>
          </w:p>
        </w:tc>
        <w:tc>
          <w:tcPr>
            <w:tcW w:w="0" w:type="auto"/>
          </w:tcPr>
          <w:p w14:paraId="06FF96CF" w14:textId="77777777" w:rsidR="00260072" w:rsidRPr="000849FB" w:rsidRDefault="00581FD2" w:rsidP="001450FB">
            <w:pPr>
              <w:pStyle w:val="Compact"/>
            </w:pPr>
            <w:r w:rsidRPr="000849FB">
              <w:t>Lost weight without trying to</w:t>
            </w:r>
          </w:p>
        </w:tc>
        <w:tc>
          <w:tcPr>
            <w:tcW w:w="0" w:type="auto"/>
          </w:tcPr>
          <w:p w14:paraId="06FF96D0" w14:textId="77777777" w:rsidR="00260072" w:rsidRPr="000849FB" w:rsidRDefault="00581FD2" w:rsidP="001450FB">
            <w:pPr>
              <w:pStyle w:val="Compact"/>
            </w:pPr>
            <w:r w:rsidRPr="000849FB">
              <w:t>Appetite</w:t>
            </w:r>
          </w:p>
        </w:tc>
      </w:tr>
      <w:tr w:rsidR="00260072" w:rsidRPr="000849FB" w14:paraId="06FF96D6" w14:textId="77777777">
        <w:tc>
          <w:tcPr>
            <w:tcW w:w="0" w:type="auto"/>
          </w:tcPr>
          <w:p w14:paraId="06FF96D2" w14:textId="77777777" w:rsidR="00260072" w:rsidRPr="000849FB" w:rsidRDefault="00581FD2" w:rsidP="001450FB">
            <w:pPr>
              <w:pStyle w:val="Compact"/>
            </w:pPr>
            <w:r w:rsidRPr="000849FB">
              <w:t>19</w:t>
            </w:r>
          </w:p>
        </w:tc>
        <w:tc>
          <w:tcPr>
            <w:tcW w:w="0" w:type="auto"/>
          </w:tcPr>
          <w:p w14:paraId="06FF96D3" w14:textId="77777777" w:rsidR="00260072" w:rsidRPr="000849FB" w:rsidRDefault="00581FD2" w:rsidP="001450FB">
            <w:pPr>
              <w:pStyle w:val="Compact"/>
            </w:pPr>
            <w:r w:rsidRPr="000849FB">
              <w:t>CESDR19</w:t>
            </w:r>
          </w:p>
        </w:tc>
        <w:tc>
          <w:tcPr>
            <w:tcW w:w="0" w:type="auto"/>
          </w:tcPr>
          <w:p w14:paraId="06FF96D4" w14:textId="77777777" w:rsidR="00260072" w:rsidRPr="000849FB" w:rsidRDefault="00581FD2" w:rsidP="001450FB">
            <w:pPr>
              <w:pStyle w:val="Compact"/>
            </w:pPr>
            <w:r w:rsidRPr="000849FB">
              <w:t>Trouble getting to sleep</w:t>
            </w:r>
          </w:p>
        </w:tc>
        <w:tc>
          <w:tcPr>
            <w:tcW w:w="0" w:type="auto"/>
          </w:tcPr>
          <w:p w14:paraId="06FF96D5" w14:textId="77777777" w:rsidR="00260072" w:rsidRPr="000849FB" w:rsidRDefault="00581FD2" w:rsidP="001450FB">
            <w:pPr>
              <w:pStyle w:val="Compact"/>
            </w:pPr>
            <w:r w:rsidRPr="000849FB">
              <w:t>Sleep</w:t>
            </w:r>
          </w:p>
        </w:tc>
      </w:tr>
      <w:tr w:rsidR="00260072" w:rsidRPr="000849FB" w14:paraId="06FF96DB" w14:textId="77777777">
        <w:tc>
          <w:tcPr>
            <w:tcW w:w="0" w:type="auto"/>
          </w:tcPr>
          <w:p w14:paraId="06FF96D7" w14:textId="77777777" w:rsidR="00260072" w:rsidRPr="000849FB" w:rsidRDefault="00581FD2" w:rsidP="001450FB">
            <w:pPr>
              <w:pStyle w:val="Compact"/>
            </w:pPr>
            <w:r w:rsidRPr="000849FB">
              <w:t>20</w:t>
            </w:r>
          </w:p>
        </w:tc>
        <w:tc>
          <w:tcPr>
            <w:tcW w:w="0" w:type="auto"/>
          </w:tcPr>
          <w:p w14:paraId="06FF96D8" w14:textId="77777777" w:rsidR="00260072" w:rsidRPr="000849FB" w:rsidRDefault="00581FD2" w:rsidP="001450FB">
            <w:pPr>
              <w:pStyle w:val="Compact"/>
            </w:pPr>
            <w:r w:rsidRPr="000849FB">
              <w:t>CESDR20</w:t>
            </w:r>
          </w:p>
        </w:tc>
        <w:tc>
          <w:tcPr>
            <w:tcW w:w="0" w:type="auto"/>
          </w:tcPr>
          <w:p w14:paraId="06FF96D9" w14:textId="77777777" w:rsidR="00260072" w:rsidRPr="000849FB" w:rsidRDefault="00581FD2" w:rsidP="001450FB">
            <w:pPr>
              <w:pStyle w:val="Compact"/>
            </w:pPr>
            <w:r w:rsidRPr="000849FB">
              <w:t>Could not focus on important things</w:t>
            </w:r>
          </w:p>
        </w:tc>
        <w:tc>
          <w:tcPr>
            <w:tcW w:w="0" w:type="auto"/>
          </w:tcPr>
          <w:p w14:paraId="06FF96DA" w14:textId="77777777" w:rsidR="00260072" w:rsidRPr="000849FB" w:rsidRDefault="00581FD2" w:rsidP="001450FB">
            <w:pPr>
              <w:pStyle w:val="Compact"/>
            </w:pPr>
            <w:r w:rsidRPr="000849FB">
              <w:t>Thinking</w:t>
            </w:r>
          </w:p>
        </w:tc>
      </w:tr>
      <w:tr w:rsidR="00260072" w:rsidRPr="000849FB" w14:paraId="06FF96E0" w14:textId="77777777">
        <w:tc>
          <w:tcPr>
            <w:tcW w:w="0" w:type="auto"/>
          </w:tcPr>
          <w:p w14:paraId="06FF96DC" w14:textId="77777777" w:rsidR="00260072" w:rsidRPr="000849FB" w:rsidRDefault="00581FD2" w:rsidP="001450FB">
            <w:pPr>
              <w:pStyle w:val="Compact"/>
            </w:pPr>
            <w:r w:rsidRPr="000849FB">
              <w:t>21</w:t>
            </w:r>
          </w:p>
        </w:tc>
        <w:tc>
          <w:tcPr>
            <w:tcW w:w="0" w:type="auto"/>
          </w:tcPr>
          <w:p w14:paraId="06FF96DD" w14:textId="77777777" w:rsidR="00260072" w:rsidRPr="000849FB" w:rsidRDefault="00581FD2" w:rsidP="001450FB">
            <w:pPr>
              <w:pStyle w:val="Compact"/>
            </w:pPr>
            <w:r w:rsidRPr="000849FB">
              <w:t>PSQI5a</w:t>
            </w:r>
          </w:p>
        </w:tc>
        <w:tc>
          <w:tcPr>
            <w:tcW w:w="0" w:type="auto"/>
          </w:tcPr>
          <w:p w14:paraId="06FF96DE" w14:textId="77777777" w:rsidR="00260072" w:rsidRPr="000849FB" w:rsidRDefault="00581FD2" w:rsidP="001450FB">
            <w:pPr>
              <w:pStyle w:val="Compact"/>
            </w:pPr>
            <w:r w:rsidRPr="000849FB">
              <w:t>No sleep in 30 minutes</w:t>
            </w:r>
          </w:p>
        </w:tc>
        <w:tc>
          <w:tcPr>
            <w:tcW w:w="0" w:type="auto"/>
          </w:tcPr>
          <w:p w14:paraId="06FF96DF" w14:textId="77777777" w:rsidR="00260072" w:rsidRPr="000849FB" w:rsidRDefault="00581FD2" w:rsidP="001450FB">
            <w:pPr>
              <w:pStyle w:val="Compact"/>
            </w:pPr>
            <w:r w:rsidRPr="000849FB">
              <w:t>Sleep latency</w:t>
            </w:r>
          </w:p>
        </w:tc>
      </w:tr>
      <w:tr w:rsidR="00260072" w:rsidRPr="000849FB" w14:paraId="06FF96E5" w14:textId="77777777">
        <w:tc>
          <w:tcPr>
            <w:tcW w:w="0" w:type="auto"/>
          </w:tcPr>
          <w:p w14:paraId="06FF96E1" w14:textId="77777777" w:rsidR="00260072" w:rsidRPr="000849FB" w:rsidRDefault="00581FD2" w:rsidP="001450FB">
            <w:pPr>
              <w:pStyle w:val="Compact"/>
            </w:pPr>
            <w:r w:rsidRPr="000849FB">
              <w:t>22</w:t>
            </w:r>
          </w:p>
        </w:tc>
        <w:tc>
          <w:tcPr>
            <w:tcW w:w="0" w:type="auto"/>
          </w:tcPr>
          <w:p w14:paraId="06FF96E2" w14:textId="77777777" w:rsidR="00260072" w:rsidRPr="000849FB" w:rsidRDefault="00581FD2" w:rsidP="001450FB">
            <w:pPr>
              <w:pStyle w:val="Compact"/>
            </w:pPr>
            <w:r w:rsidRPr="000849FB">
              <w:t>PSQI5b</w:t>
            </w:r>
          </w:p>
        </w:tc>
        <w:tc>
          <w:tcPr>
            <w:tcW w:w="0" w:type="auto"/>
          </w:tcPr>
          <w:p w14:paraId="06FF96E3" w14:textId="77777777" w:rsidR="00260072" w:rsidRPr="000849FB" w:rsidRDefault="00581FD2" w:rsidP="001450FB">
            <w:pPr>
              <w:pStyle w:val="Compact"/>
            </w:pPr>
            <w:r w:rsidRPr="000849FB">
              <w:t>Wake up in the middle of the night</w:t>
            </w:r>
          </w:p>
        </w:tc>
        <w:tc>
          <w:tcPr>
            <w:tcW w:w="0" w:type="auto"/>
          </w:tcPr>
          <w:p w14:paraId="06FF96E4" w14:textId="77777777" w:rsidR="00260072" w:rsidRPr="000849FB" w:rsidRDefault="00581FD2" w:rsidP="001450FB">
            <w:pPr>
              <w:pStyle w:val="Compact"/>
            </w:pPr>
            <w:r w:rsidRPr="000849FB">
              <w:t>Sleep disturbance</w:t>
            </w:r>
          </w:p>
        </w:tc>
      </w:tr>
      <w:tr w:rsidR="00260072" w:rsidRPr="000849FB" w14:paraId="06FF96EA" w14:textId="77777777">
        <w:tc>
          <w:tcPr>
            <w:tcW w:w="0" w:type="auto"/>
          </w:tcPr>
          <w:p w14:paraId="06FF96E6" w14:textId="77777777" w:rsidR="00260072" w:rsidRPr="000849FB" w:rsidRDefault="00581FD2" w:rsidP="001450FB">
            <w:pPr>
              <w:pStyle w:val="Compact"/>
            </w:pPr>
            <w:r w:rsidRPr="000849FB">
              <w:t>23</w:t>
            </w:r>
          </w:p>
        </w:tc>
        <w:tc>
          <w:tcPr>
            <w:tcW w:w="0" w:type="auto"/>
          </w:tcPr>
          <w:p w14:paraId="06FF96E7" w14:textId="77777777" w:rsidR="00260072" w:rsidRPr="000849FB" w:rsidRDefault="00581FD2" w:rsidP="001450FB">
            <w:pPr>
              <w:pStyle w:val="Compact"/>
            </w:pPr>
            <w:r w:rsidRPr="000849FB">
              <w:t>PSQI5c</w:t>
            </w:r>
          </w:p>
        </w:tc>
        <w:tc>
          <w:tcPr>
            <w:tcW w:w="0" w:type="auto"/>
          </w:tcPr>
          <w:p w14:paraId="06FF96E8" w14:textId="77777777" w:rsidR="00260072" w:rsidRPr="000849FB" w:rsidRDefault="00581FD2" w:rsidP="001450FB">
            <w:pPr>
              <w:pStyle w:val="Compact"/>
            </w:pPr>
            <w:proofErr w:type="gramStart"/>
            <w:r w:rsidRPr="000849FB">
              <w:t>Have to</w:t>
            </w:r>
            <w:proofErr w:type="gramEnd"/>
            <w:r w:rsidRPr="000849FB">
              <w:t xml:space="preserve"> get up to use bathroom</w:t>
            </w:r>
          </w:p>
        </w:tc>
        <w:tc>
          <w:tcPr>
            <w:tcW w:w="0" w:type="auto"/>
          </w:tcPr>
          <w:p w14:paraId="06FF96E9" w14:textId="77777777" w:rsidR="00260072" w:rsidRPr="000849FB" w:rsidRDefault="00581FD2" w:rsidP="001450FB">
            <w:pPr>
              <w:pStyle w:val="Compact"/>
            </w:pPr>
            <w:r w:rsidRPr="000849FB">
              <w:t>Sleep disturbance</w:t>
            </w:r>
          </w:p>
        </w:tc>
      </w:tr>
      <w:tr w:rsidR="00260072" w:rsidRPr="000849FB" w14:paraId="06FF96EF" w14:textId="77777777">
        <w:tc>
          <w:tcPr>
            <w:tcW w:w="0" w:type="auto"/>
          </w:tcPr>
          <w:p w14:paraId="06FF96EB" w14:textId="77777777" w:rsidR="00260072" w:rsidRPr="000849FB" w:rsidRDefault="00581FD2" w:rsidP="001450FB">
            <w:pPr>
              <w:pStyle w:val="Compact"/>
            </w:pPr>
            <w:r w:rsidRPr="000849FB">
              <w:t>24</w:t>
            </w:r>
          </w:p>
        </w:tc>
        <w:tc>
          <w:tcPr>
            <w:tcW w:w="0" w:type="auto"/>
          </w:tcPr>
          <w:p w14:paraId="06FF96EC" w14:textId="77777777" w:rsidR="00260072" w:rsidRPr="000849FB" w:rsidRDefault="00581FD2" w:rsidP="001450FB">
            <w:pPr>
              <w:pStyle w:val="Compact"/>
            </w:pPr>
            <w:r w:rsidRPr="000849FB">
              <w:t>PSQI5d</w:t>
            </w:r>
          </w:p>
        </w:tc>
        <w:tc>
          <w:tcPr>
            <w:tcW w:w="0" w:type="auto"/>
          </w:tcPr>
          <w:p w14:paraId="06FF96ED" w14:textId="77777777" w:rsidR="00260072" w:rsidRPr="000849FB" w:rsidRDefault="00581FD2" w:rsidP="001450FB">
            <w:pPr>
              <w:pStyle w:val="Compact"/>
            </w:pPr>
            <w:r w:rsidRPr="000849FB">
              <w:t>Cannot breathe comfortably</w:t>
            </w:r>
          </w:p>
        </w:tc>
        <w:tc>
          <w:tcPr>
            <w:tcW w:w="0" w:type="auto"/>
          </w:tcPr>
          <w:p w14:paraId="06FF96EE" w14:textId="77777777" w:rsidR="00260072" w:rsidRPr="000849FB" w:rsidRDefault="00581FD2" w:rsidP="001450FB">
            <w:pPr>
              <w:pStyle w:val="Compact"/>
            </w:pPr>
            <w:r w:rsidRPr="000849FB">
              <w:t>Sleep disturbance</w:t>
            </w:r>
          </w:p>
        </w:tc>
      </w:tr>
      <w:tr w:rsidR="00260072" w:rsidRPr="000849FB" w14:paraId="06FF96F4" w14:textId="77777777">
        <w:tc>
          <w:tcPr>
            <w:tcW w:w="0" w:type="auto"/>
          </w:tcPr>
          <w:p w14:paraId="06FF96F0" w14:textId="77777777" w:rsidR="00260072" w:rsidRPr="000849FB" w:rsidRDefault="00581FD2" w:rsidP="001450FB">
            <w:pPr>
              <w:pStyle w:val="Compact"/>
            </w:pPr>
            <w:r w:rsidRPr="000849FB">
              <w:t>25</w:t>
            </w:r>
          </w:p>
        </w:tc>
        <w:tc>
          <w:tcPr>
            <w:tcW w:w="0" w:type="auto"/>
          </w:tcPr>
          <w:p w14:paraId="06FF96F1" w14:textId="77777777" w:rsidR="00260072" w:rsidRPr="000849FB" w:rsidRDefault="00581FD2" w:rsidP="001450FB">
            <w:pPr>
              <w:pStyle w:val="Compact"/>
            </w:pPr>
            <w:r w:rsidRPr="000849FB">
              <w:t>PSQI5e</w:t>
            </w:r>
          </w:p>
        </w:tc>
        <w:tc>
          <w:tcPr>
            <w:tcW w:w="0" w:type="auto"/>
          </w:tcPr>
          <w:p w14:paraId="06FF96F2" w14:textId="77777777" w:rsidR="00260072" w:rsidRPr="000849FB" w:rsidRDefault="00581FD2" w:rsidP="001450FB">
            <w:pPr>
              <w:pStyle w:val="Compact"/>
            </w:pPr>
            <w:r w:rsidRPr="000849FB">
              <w:t>Cough or snore loudly</w:t>
            </w:r>
          </w:p>
        </w:tc>
        <w:tc>
          <w:tcPr>
            <w:tcW w:w="0" w:type="auto"/>
          </w:tcPr>
          <w:p w14:paraId="06FF96F3" w14:textId="77777777" w:rsidR="00260072" w:rsidRPr="000849FB" w:rsidRDefault="00581FD2" w:rsidP="001450FB">
            <w:pPr>
              <w:pStyle w:val="Compact"/>
            </w:pPr>
            <w:r w:rsidRPr="000849FB">
              <w:t>Sleep disturbance</w:t>
            </w:r>
          </w:p>
        </w:tc>
      </w:tr>
      <w:tr w:rsidR="00260072" w:rsidRPr="000849FB" w14:paraId="06FF96F9" w14:textId="77777777">
        <w:tc>
          <w:tcPr>
            <w:tcW w:w="0" w:type="auto"/>
          </w:tcPr>
          <w:p w14:paraId="06FF96F5" w14:textId="77777777" w:rsidR="00260072" w:rsidRPr="000849FB" w:rsidRDefault="00581FD2" w:rsidP="001450FB">
            <w:pPr>
              <w:pStyle w:val="Compact"/>
            </w:pPr>
            <w:r w:rsidRPr="000849FB">
              <w:t>26</w:t>
            </w:r>
          </w:p>
        </w:tc>
        <w:tc>
          <w:tcPr>
            <w:tcW w:w="0" w:type="auto"/>
          </w:tcPr>
          <w:p w14:paraId="06FF96F6" w14:textId="77777777" w:rsidR="00260072" w:rsidRPr="000849FB" w:rsidRDefault="00581FD2" w:rsidP="001450FB">
            <w:pPr>
              <w:pStyle w:val="Compact"/>
            </w:pPr>
            <w:r w:rsidRPr="000849FB">
              <w:t>PSQI5f</w:t>
            </w:r>
          </w:p>
        </w:tc>
        <w:tc>
          <w:tcPr>
            <w:tcW w:w="0" w:type="auto"/>
          </w:tcPr>
          <w:p w14:paraId="06FF96F7" w14:textId="77777777" w:rsidR="00260072" w:rsidRPr="000849FB" w:rsidRDefault="00581FD2" w:rsidP="001450FB">
            <w:pPr>
              <w:pStyle w:val="Compact"/>
            </w:pPr>
            <w:r w:rsidRPr="000849FB">
              <w:t>Feel too cold</w:t>
            </w:r>
          </w:p>
        </w:tc>
        <w:tc>
          <w:tcPr>
            <w:tcW w:w="0" w:type="auto"/>
          </w:tcPr>
          <w:p w14:paraId="06FF96F8" w14:textId="77777777" w:rsidR="00260072" w:rsidRPr="000849FB" w:rsidRDefault="00581FD2" w:rsidP="001450FB">
            <w:pPr>
              <w:pStyle w:val="Compact"/>
            </w:pPr>
            <w:r w:rsidRPr="000849FB">
              <w:t>Sleep disturbance</w:t>
            </w:r>
          </w:p>
        </w:tc>
      </w:tr>
      <w:tr w:rsidR="00260072" w:rsidRPr="000849FB" w14:paraId="06FF96FE" w14:textId="77777777">
        <w:tc>
          <w:tcPr>
            <w:tcW w:w="0" w:type="auto"/>
          </w:tcPr>
          <w:p w14:paraId="06FF96FA" w14:textId="77777777" w:rsidR="00260072" w:rsidRPr="000849FB" w:rsidRDefault="00581FD2" w:rsidP="001450FB">
            <w:pPr>
              <w:pStyle w:val="Compact"/>
            </w:pPr>
            <w:r w:rsidRPr="000849FB">
              <w:t>27</w:t>
            </w:r>
          </w:p>
        </w:tc>
        <w:tc>
          <w:tcPr>
            <w:tcW w:w="0" w:type="auto"/>
          </w:tcPr>
          <w:p w14:paraId="06FF96FB" w14:textId="77777777" w:rsidR="00260072" w:rsidRPr="000849FB" w:rsidRDefault="00581FD2" w:rsidP="001450FB">
            <w:pPr>
              <w:pStyle w:val="Compact"/>
            </w:pPr>
            <w:r w:rsidRPr="000849FB">
              <w:t>PSQI5g</w:t>
            </w:r>
          </w:p>
        </w:tc>
        <w:tc>
          <w:tcPr>
            <w:tcW w:w="0" w:type="auto"/>
          </w:tcPr>
          <w:p w14:paraId="06FF96FC" w14:textId="77777777" w:rsidR="00260072" w:rsidRPr="000849FB" w:rsidRDefault="00581FD2" w:rsidP="001450FB">
            <w:pPr>
              <w:pStyle w:val="Compact"/>
            </w:pPr>
            <w:r w:rsidRPr="000849FB">
              <w:t>Feel too hot</w:t>
            </w:r>
          </w:p>
        </w:tc>
        <w:tc>
          <w:tcPr>
            <w:tcW w:w="0" w:type="auto"/>
          </w:tcPr>
          <w:p w14:paraId="06FF96FD" w14:textId="77777777" w:rsidR="00260072" w:rsidRPr="000849FB" w:rsidRDefault="00581FD2" w:rsidP="001450FB">
            <w:pPr>
              <w:pStyle w:val="Compact"/>
            </w:pPr>
            <w:r w:rsidRPr="000849FB">
              <w:t>Sleep disturbance</w:t>
            </w:r>
          </w:p>
        </w:tc>
      </w:tr>
      <w:tr w:rsidR="00260072" w:rsidRPr="000849FB" w14:paraId="06FF9703" w14:textId="77777777">
        <w:tc>
          <w:tcPr>
            <w:tcW w:w="0" w:type="auto"/>
          </w:tcPr>
          <w:p w14:paraId="06FF96FF" w14:textId="77777777" w:rsidR="00260072" w:rsidRPr="000849FB" w:rsidRDefault="00581FD2" w:rsidP="001450FB">
            <w:pPr>
              <w:pStyle w:val="Compact"/>
            </w:pPr>
            <w:r w:rsidRPr="000849FB">
              <w:t>28</w:t>
            </w:r>
          </w:p>
        </w:tc>
        <w:tc>
          <w:tcPr>
            <w:tcW w:w="0" w:type="auto"/>
          </w:tcPr>
          <w:p w14:paraId="06FF9700" w14:textId="77777777" w:rsidR="00260072" w:rsidRPr="000849FB" w:rsidRDefault="00581FD2" w:rsidP="001450FB">
            <w:pPr>
              <w:pStyle w:val="Compact"/>
            </w:pPr>
            <w:r w:rsidRPr="000849FB">
              <w:t>PSQI5h</w:t>
            </w:r>
          </w:p>
        </w:tc>
        <w:tc>
          <w:tcPr>
            <w:tcW w:w="0" w:type="auto"/>
          </w:tcPr>
          <w:p w14:paraId="06FF9701" w14:textId="77777777" w:rsidR="00260072" w:rsidRPr="000849FB" w:rsidRDefault="00581FD2" w:rsidP="001450FB">
            <w:pPr>
              <w:pStyle w:val="Compact"/>
            </w:pPr>
            <w:r w:rsidRPr="000849FB">
              <w:t>Had bad dreams</w:t>
            </w:r>
          </w:p>
        </w:tc>
        <w:tc>
          <w:tcPr>
            <w:tcW w:w="0" w:type="auto"/>
          </w:tcPr>
          <w:p w14:paraId="06FF9702" w14:textId="77777777" w:rsidR="00260072" w:rsidRPr="000849FB" w:rsidRDefault="00581FD2" w:rsidP="001450FB">
            <w:pPr>
              <w:pStyle w:val="Compact"/>
            </w:pPr>
            <w:r w:rsidRPr="000849FB">
              <w:t>Sleep disturbance</w:t>
            </w:r>
          </w:p>
        </w:tc>
      </w:tr>
      <w:tr w:rsidR="00260072" w:rsidRPr="000849FB" w14:paraId="06FF9708" w14:textId="77777777">
        <w:tc>
          <w:tcPr>
            <w:tcW w:w="0" w:type="auto"/>
          </w:tcPr>
          <w:p w14:paraId="06FF9704" w14:textId="77777777" w:rsidR="00260072" w:rsidRPr="000849FB" w:rsidRDefault="00581FD2" w:rsidP="001450FB">
            <w:pPr>
              <w:pStyle w:val="Compact"/>
            </w:pPr>
            <w:r w:rsidRPr="000849FB">
              <w:t>29</w:t>
            </w:r>
          </w:p>
        </w:tc>
        <w:tc>
          <w:tcPr>
            <w:tcW w:w="0" w:type="auto"/>
          </w:tcPr>
          <w:p w14:paraId="06FF9705" w14:textId="77777777" w:rsidR="00260072" w:rsidRPr="000849FB" w:rsidRDefault="00581FD2" w:rsidP="001450FB">
            <w:pPr>
              <w:pStyle w:val="Compact"/>
            </w:pPr>
            <w:r w:rsidRPr="000849FB">
              <w:t>PSQI5i</w:t>
            </w:r>
          </w:p>
        </w:tc>
        <w:tc>
          <w:tcPr>
            <w:tcW w:w="0" w:type="auto"/>
          </w:tcPr>
          <w:p w14:paraId="06FF9706" w14:textId="77777777" w:rsidR="00260072" w:rsidRPr="000849FB" w:rsidRDefault="00581FD2" w:rsidP="001450FB">
            <w:pPr>
              <w:pStyle w:val="Compact"/>
            </w:pPr>
            <w:r w:rsidRPr="000849FB">
              <w:t>Has pain</w:t>
            </w:r>
          </w:p>
        </w:tc>
        <w:tc>
          <w:tcPr>
            <w:tcW w:w="0" w:type="auto"/>
          </w:tcPr>
          <w:p w14:paraId="06FF9707" w14:textId="77777777" w:rsidR="00260072" w:rsidRPr="000849FB" w:rsidRDefault="00581FD2" w:rsidP="001450FB">
            <w:pPr>
              <w:pStyle w:val="Compact"/>
            </w:pPr>
            <w:r w:rsidRPr="000849FB">
              <w:t>Sleep disturbance</w:t>
            </w:r>
          </w:p>
        </w:tc>
      </w:tr>
      <w:tr w:rsidR="00260072" w:rsidRPr="000849FB" w14:paraId="06FF970D" w14:textId="77777777">
        <w:tc>
          <w:tcPr>
            <w:tcW w:w="0" w:type="auto"/>
          </w:tcPr>
          <w:p w14:paraId="06FF9709" w14:textId="77777777" w:rsidR="00260072" w:rsidRPr="000849FB" w:rsidRDefault="00581FD2" w:rsidP="001450FB">
            <w:pPr>
              <w:pStyle w:val="Compact"/>
            </w:pPr>
            <w:r w:rsidRPr="000849FB">
              <w:t>30</w:t>
            </w:r>
          </w:p>
        </w:tc>
        <w:tc>
          <w:tcPr>
            <w:tcW w:w="0" w:type="auto"/>
          </w:tcPr>
          <w:p w14:paraId="06FF970A" w14:textId="77777777" w:rsidR="00260072" w:rsidRPr="000849FB" w:rsidRDefault="00581FD2" w:rsidP="001450FB">
            <w:pPr>
              <w:pStyle w:val="Compact"/>
            </w:pPr>
            <w:r w:rsidRPr="000849FB">
              <w:t>PSQI7</w:t>
            </w:r>
          </w:p>
        </w:tc>
        <w:tc>
          <w:tcPr>
            <w:tcW w:w="0" w:type="auto"/>
          </w:tcPr>
          <w:p w14:paraId="06FF970B" w14:textId="77777777" w:rsidR="00260072" w:rsidRPr="000849FB" w:rsidRDefault="00581FD2" w:rsidP="001450FB">
            <w:pPr>
              <w:pStyle w:val="Compact"/>
            </w:pPr>
            <w:r w:rsidRPr="000849FB">
              <w:t>Frequency sleep medicine</w:t>
            </w:r>
          </w:p>
        </w:tc>
        <w:tc>
          <w:tcPr>
            <w:tcW w:w="0" w:type="auto"/>
          </w:tcPr>
          <w:p w14:paraId="06FF970C" w14:textId="77777777" w:rsidR="00260072" w:rsidRPr="000849FB" w:rsidRDefault="00581FD2" w:rsidP="001450FB">
            <w:pPr>
              <w:pStyle w:val="Compact"/>
            </w:pPr>
            <w:r w:rsidRPr="000849FB">
              <w:t>Sleep medication</w:t>
            </w:r>
          </w:p>
        </w:tc>
      </w:tr>
      <w:tr w:rsidR="00260072" w:rsidRPr="000849FB" w14:paraId="06FF9712" w14:textId="77777777" w:rsidTr="000849FB">
        <w:tc>
          <w:tcPr>
            <w:tcW w:w="0" w:type="auto"/>
            <w:tcBorders>
              <w:bottom w:val="single" w:sz="4" w:space="0" w:color="auto"/>
            </w:tcBorders>
          </w:tcPr>
          <w:p w14:paraId="06FF970E" w14:textId="77777777" w:rsidR="00260072" w:rsidRPr="000849FB" w:rsidRDefault="00581FD2" w:rsidP="001450FB">
            <w:pPr>
              <w:pStyle w:val="Compact"/>
            </w:pPr>
            <w:r w:rsidRPr="000849FB">
              <w:t>3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FF970F" w14:textId="77777777" w:rsidR="00260072" w:rsidRPr="000849FB" w:rsidRDefault="00581FD2" w:rsidP="001450FB">
            <w:pPr>
              <w:pStyle w:val="Compact"/>
            </w:pPr>
            <w:r w:rsidRPr="000849FB">
              <w:t>PSQI8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FF9710" w14:textId="77777777" w:rsidR="00260072" w:rsidRPr="000849FB" w:rsidRDefault="00581FD2" w:rsidP="001450FB">
            <w:pPr>
              <w:pStyle w:val="Compact"/>
            </w:pPr>
            <w:r w:rsidRPr="000849FB">
              <w:t>Trouble staying awak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FF9711" w14:textId="77777777" w:rsidR="00260072" w:rsidRPr="000849FB" w:rsidRDefault="00581FD2" w:rsidP="001450FB">
            <w:pPr>
              <w:pStyle w:val="Compact"/>
            </w:pPr>
            <w:r w:rsidRPr="000849FB">
              <w:t>Daytime disfunction</w:t>
            </w:r>
          </w:p>
        </w:tc>
      </w:tr>
    </w:tbl>
    <w:p w14:paraId="06FF9713" w14:textId="77777777" w:rsidR="00260072" w:rsidRDefault="00581FD2" w:rsidP="000849FB">
      <w:pPr>
        <w:pStyle w:val="Textkrper"/>
      </w:pPr>
      <w:r>
        <w:t>Table @ref(</w:t>
      </w:r>
      <w:proofErr w:type="gramStart"/>
      <w:r>
        <w:t>tab:nodes</w:t>
      </w:r>
      <w:proofErr w:type="gramEnd"/>
      <w:r>
        <w:t>) provides an overview of node IDs and corresponding symptoms names of the CESDR and PSQI instruments.</w:t>
      </w:r>
    </w:p>
    <w:p w14:paraId="06FF9723" w14:textId="77777777" w:rsidR="00260072" w:rsidRDefault="00581FD2" w:rsidP="00584FC7">
      <w:pPr>
        <w:pStyle w:val="berschrift1"/>
      </w:pPr>
      <w:bookmarkStart w:id="7" w:name="references"/>
      <w:bookmarkEnd w:id="6"/>
      <w:r>
        <w:lastRenderedPageBreak/>
        <w:t>References</w:t>
      </w:r>
    </w:p>
    <w:p w14:paraId="06FF9724" w14:textId="77777777" w:rsidR="00260072" w:rsidRPr="000849FB" w:rsidRDefault="00581FD2" w:rsidP="000849FB">
      <w:pPr>
        <w:pStyle w:val="Literaturverzeichnis"/>
      </w:pPr>
      <w:bookmarkStart w:id="8" w:name="ref-vanBorkuloetal2022"/>
      <w:bookmarkStart w:id="9" w:name="refs"/>
      <w:proofErr w:type="spellStart"/>
      <w:r w:rsidRPr="000849FB">
        <w:t>Borkulo</w:t>
      </w:r>
      <w:proofErr w:type="spellEnd"/>
      <w:r w:rsidRPr="000849FB">
        <w:t xml:space="preserve">, C. D. van, Bork, R. van, </w:t>
      </w:r>
      <w:proofErr w:type="spellStart"/>
      <w:r w:rsidRPr="000849FB">
        <w:t>Boschloo</w:t>
      </w:r>
      <w:proofErr w:type="spellEnd"/>
      <w:r w:rsidRPr="000849FB">
        <w:t xml:space="preserve">, L., </w:t>
      </w:r>
      <w:proofErr w:type="spellStart"/>
      <w:r w:rsidRPr="000849FB">
        <w:t>Kossakowski</w:t>
      </w:r>
      <w:proofErr w:type="spellEnd"/>
      <w:r w:rsidRPr="000849FB">
        <w:t xml:space="preserve">, J. J., Tio, P., </w:t>
      </w:r>
      <w:proofErr w:type="spellStart"/>
      <w:r w:rsidRPr="000849FB">
        <w:t>Schoevers</w:t>
      </w:r>
      <w:proofErr w:type="spellEnd"/>
      <w:r w:rsidRPr="000849FB">
        <w:t xml:space="preserve">, R. A., </w:t>
      </w:r>
      <w:proofErr w:type="spellStart"/>
      <w:r w:rsidRPr="000849FB">
        <w:t>Borsboom</w:t>
      </w:r>
      <w:proofErr w:type="spellEnd"/>
      <w:r w:rsidRPr="000849FB">
        <w:t xml:space="preserve">, D., &amp; </w:t>
      </w:r>
      <w:proofErr w:type="spellStart"/>
      <w:r w:rsidRPr="000849FB">
        <w:t>Waldorp</w:t>
      </w:r>
      <w:proofErr w:type="spellEnd"/>
      <w:r w:rsidRPr="000849FB">
        <w:t xml:space="preserve">, L. J. (2022). Comparing network structures on three aspects: A permutation test. Psychological Methods, Advance online publication. </w:t>
      </w:r>
      <w:hyperlink r:id="rId7">
        <w:r w:rsidRPr="000849FB">
          <w:rPr>
            <w:rStyle w:val="Hyperlink"/>
            <w:color w:val="000000" w:themeColor="text1"/>
          </w:rPr>
          <w:t>https://doi.org/doi/10.1037/met0000476</w:t>
        </w:r>
      </w:hyperlink>
    </w:p>
    <w:bookmarkEnd w:id="8"/>
    <w:bookmarkEnd w:id="9"/>
    <w:p w14:paraId="06FF972D" w14:textId="77777777" w:rsidR="00260072" w:rsidRDefault="00260072" w:rsidP="000849FB">
      <w:pPr>
        <w:pStyle w:val="Textkrper"/>
      </w:pPr>
    </w:p>
    <w:p w14:paraId="06FF972E" w14:textId="77777777" w:rsidR="00260072" w:rsidRDefault="00581FD2">
      <w:r>
        <w:br w:type="page"/>
      </w:r>
    </w:p>
    <w:p w14:paraId="06FF972F" w14:textId="77777777" w:rsidR="00260072" w:rsidRDefault="00581FD2" w:rsidP="00584FC7">
      <w:pPr>
        <w:pStyle w:val="berschrift1"/>
      </w:pPr>
      <w:bookmarkStart w:id="10" w:name="appendix"/>
      <w:bookmarkEnd w:id="7"/>
      <w:r>
        <w:lastRenderedPageBreak/>
        <w:t>Appendix</w:t>
      </w:r>
    </w:p>
    <w:p w14:paraId="06FF9730" w14:textId="77777777" w:rsidR="00260072" w:rsidRDefault="00581FD2" w:rsidP="000849FB">
      <w:pPr>
        <w:pStyle w:val="berschrift2"/>
      </w:pPr>
      <w:bookmarkStart w:id="11" w:name="sample-description"/>
      <w:r>
        <w:t>Sample description</w:t>
      </w:r>
    </w:p>
    <w:p w14:paraId="06FF9731" w14:textId="77777777" w:rsidR="00260072" w:rsidRDefault="00581FD2" w:rsidP="001450FB">
      <w:pPr>
        <w:pStyle w:val="TableCaption"/>
      </w:pPr>
      <w:r>
        <w:t>Sample description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ample description"/>
      </w:tblPr>
      <w:tblGrid>
        <w:gridCol w:w="3434"/>
        <w:gridCol w:w="2375"/>
        <w:gridCol w:w="714"/>
        <w:gridCol w:w="1275"/>
        <w:gridCol w:w="1562"/>
      </w:tblGrid>
      <w:tr w:rsidR="00260072" w:rsidRPr="001450FB" w14:paraId="06FF9737" w14:textId="77777777" w:rsidTr="000849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06FF9732" w14:textId="77777777" w:rsidR="00260072" w:rsidRPr="001450FB" w:rsidRDefault="00581FD2" w:rsidP="001450FB">
            <w:pPr>
              <w:pStyle w:val="Compact"/>
            </w:pPr>
            <w:r w:rsidRPr="001450FB">
              <w:t>Variable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FF9733" w14:textId="77777777" w:rsidR="00260072" w:rsidRPr="001450FB" w:rsidRDefault="00581FD2" w:rsidP="001450FB">
            <w:pPr>
              <w:pStyle w:val="Compact"/>
            </w:pPr>
            <w:r w:rsidRPr="001450FB">
              <w:t>Leve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FF9734" w14:textId="77777777" w:rsidR="00260072" w:rsidRPr="001450FB" w:rsidRDefault="00581FD2" w:rsidP="001450FB">
            <w:pPr>
              <w:pStyle w:val="Compact"/>
            </w:pPr>
            <w:r w:rsidRPr="001450FB">
              <w:t>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FF9735" w14:textId="77777777" w:rsidR="00260072" w:rsidRPr="001450FB" w:rsidRDefault="00581FD2" w:rsidP="001450FB">
            <w:pPr>
              <w:pStyle w:val="Compact"/>
            </w:pPr>
            <w:r w:rsidRPr="001450FB">
              <w:t>Proport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6FF9736" w14:textId="77777777" w:rsidR="00260072" w:rsidRPr="001450FB" w:rsidRDefault="00581FD2" w:rsidP="001450FB">
            <w:pPr>
              <w:pStyle w:val="Compact"/>
            </w:pPr>
            <w:proofErr w:type="spellStart"/>
            <w:r w:rsidRPr="001450FB">
              <w:t>Cummulative</w:t>
            </w:r>
            <w:proofErr w:type="spellEnd"/>
          </w:p>
        </w:tc>
      </w:tr>
      <w:tr w:rsidR="00260072" w:rsidRPr="001450FB" w14:paraId="06FF973D" w14:textId="77777777">
        <w:tc>
          <w:tcPr>
            <w:tcW w:w="0" w:type="auto"/>
          </w:tcPr>
          <w:p w14:paraId="06FF9738" w14:textId="77777777" w:rsidR="00260072" w:rsidRPr="001450FB" w:rsidRDefault="00581FD2" w:rsidP="001450FB">
            <w:pPr>
              <w:pStyle w:val="Compact"/>
            </w:pPr>
            <w:r w:rsidRPr="001450FB">
              <w:t>Gender</w:t>
            </w:r>
          </w:p>
        </w:tc>
        <w:tc>
          <w:tcPr>
            <w:tcW w:w="0" w:type="auto"/>
          </w:tcPr>
          <w:p w14:paraId="06FF9739" w14:textId="77777777" w:rsidR="00260072" w:rsidRPr="001450FB" w:rsidRDefault="00581FD2" w:rsidP="001450FB">
            <w:pPr>
              <w:pStyle w:val="Compact"/>
            </w:pPr>
            <w:r w:rsidRPr="001450FB">
              <w:t>Male</w:t>
            </w:r>
          </w:p>
        </w:tc>
        <w:tc>
          <w:tcPr>
            <w:tcW w:w="0" w:type="auto"/>
          </w:tcPr>
          <w:p w14:paraId="06FF973A" w14:textId="77777777" w:rsidR="00260072" w:rsidRPr="001450FB" w:rsidRDefault="00581FD2" w:rsidP="001450FB">
            <w:pPr>
              <w:pStyle w:val="Compact"/>
            </w:pPr>
            <w:r w:rsidRPr="001450FB">
              <w:t>1220</w:t>
            </w:r>
          </w:p>
        </w:tc>
        <w:tc>
          <w:tcPr>
            <w:tcW w:w="0" w:type="auto"/>
          </w:tcPr>
          <w:p w14:paraId="06FF973B" w14:textId="77777777" w:rsidR="00260072" w:rsidRPr="001450FB" w:rsidRDefault="00581FD2" w:rsidP="001450FB">
            <w:pPr>
              <w:pStyle w:val="Compact"/>
            </w:pPr>
            <w:r w:rsidRPr="001450FB">
              <w:t>14.18</w:t>
            </w:r>
          </w:p>
        </w:tc>
        <w:tc>
          <w:tcPr>
            <w:tcW w:w="0" w:type="auto"/>
          </w:tcPr>
          <w:p w14:paraId="06FF973C" w14:textId="77777777" w:rsidR="00260072" w:rsidRPr="001450FB" w:rsidRDefault="00581FD2" w:rsidP="001450FB">
            <w:pPr>
              <w:pStyle w:val="Compact"/>
            </w:pPr>
            <w:r w:rsidRPr="001450FB">
              <w:t>14.18</w:t>
            </w:r>
          </w:p>
        </w:tc>
      </w:tr>
      <w:tr w:rsidR="00260072" w:rsidRPr="001450FB" w14:paraId="06FF9743" w14:textId="77777777">
        <w:tc>
          <w:tcPr>
            <w:tcW w:w="0" w:type="auto"/>
          </w:tcPr>
          <w:p w14:paraId="06FF973E" w14:textId="77777777" w:rsidR="00260072" w:rsidRPr="001450FB" w:rsidRDefault="00581FD2" w:rsidP="001450FB">
            <w:pPr>
              <w:pStyle w:val="Compact"/>
            </w:pPr>
            <w:r w:rsidRPr="001450FB">
              <w:t>Gender</w:t>
            </w:r>
          </w:p>
        </w:tc>
        <w:tc>
          <w:tcPr>
            <w:tcW w:w="0" w:type="auto"/>
          </w:tcPr>
          <w:p w14:paraId="06FF973F" w14:textId="77777777" w:rsidR="00260072" w:rsidRPr="001450FB" w:rsidRDefault="00581FD2" w:rsidP="001450FB">
            <w:pPr>
              <w:pStyle w:val="Compact"/>
            </w:pPr>
            <w:r w:rsidRPr="001450FB">
              <w:t>Female</w:t>
            </w:r>
          </w:p>
        </w:tc>
        <w:tc>
          <w:tcPr>
            <w:tcW w:w="0" w:type="auto"/>
          </w:tcPr>
          <w:p w14:paraId="06FF9740" w14:textId="77777777" w:rsidR="00260072" w:rsidRPr="001450FB" w:rsidRDefault="00581FD2" w:rsidP="001450FB">
            <w:pPr>
              <w:pStyle w:val="Compact"/>
            </w:pPr>
            <w:r w:rsidRPr="001450FB">
              <w:t>7364</w:t>
            </w:r>
          </w:p>
        </w:tc>
        <w:tc>
          <w:tcPr>
            <w:tcW w:w="0" w:type="auto"/>
          </w:tcPr>
          <w:p w14:paraId="06FF9741" w14:textId="77777777" w:rsidR="00260072" w:rsidRPr="001450FB" w:rsidRDefault="00581FD2" w:rsidP="001450FB">
            <w:pPr>
              <w:pStyle w:val="Compact"/>
            </w:pPr>
            <w:r w:rsidRPr="001450FB">
              <w:t>85.59</w:t>
            </w:r>
          </w:p>
        </w:tc>
        <w:tc>
          <w:tcPr>
            <w:tcW w:w="0" w:type="auto"/>
          </w:tcPr>
          <w:p w14:paraId="06FF9742" w14:textId="77777777" w:rsidR="00260072" w:rsidRPr="001450FB" w:rsidRDefault="00581FD2" w:rsidP="001450FB">
            <w:pPr>
              <w:pStyle w:val="Compact"/>
            </w:pPr>
            <w:r w:rsidRPr="001450FB">
              <w:t>99.77</w:t>
            </w:r>
          </w:p>
        </w:tc>
      </w:tr>
      <w:tr w:rsidR="00260072" w:rsidRPr="001450FB" w14:paraId="06FF9749" w14:textId="77777777">
        <w:tc>
          <w:tcPr>
            <w:tcW w:w="0" w:type="auto"/>
          </w:tcPr>
          <w:p w14:paraId="06FF9744" w14:textId="77777777" w:rsidR="00260072" w:rsidRPr="001450FB" w:rsidRDefault="00581FD2" w:rsidP="001450FB">
            <w:pPr>
              <w:pStyle w:val="Compact"/>
            </w:pPr>
            <w:r w:rsidRPr="001450FB">
              <w:t>Gender</w:t>
            </w:r>
          </w:p>
        </w:tc>
        <w:tc>
          <w:tcPr>
            <w:tcW w:w="0" w:type="auto"/>
          </w:tcPr>
          <w:p w14:paraId="06FF9745" w14:textId="77777777" w:rsidR="00260072" w:rsidRPr="001450FB" w:rsidRDefault="00581FD2" w:rsidP="001450FB">
            <w:pPr>
              <w:pStyle w:val="Compact"/>
            </w:pPr>
            <w:r w:rsidRPr="001450FB">
              <w:t>Other</w:t>
            </w:r>
          </w:p>
        </w:tc>
        <w:tc>
          <w:tcPr>
            <w:tcW w:w="0" w:type="auto"/>
          </w:tcPr>
          <w:p w14:paraId="06FF9746" w14:textId="77777777" w:rsidR="00260072" w:rsidRPr="001450FB" w:rsidRDefault="00581FD2" w:rsidP="001450FB">
            <w:pPr>
              <w:pStyle w:val="Compact"/>
            </w:pPr>
            <w:r w:rsidRPr="001450FB">
              <w:t>20</w:t>
            </w:r>
          </w:p>
        </w:tc>
        <w:tc>
          <w:tcPr>
            <w:tcW w:w="0" w:type="auto"/>
          </w:tcPr>
          <w:p w14:paraId="06FF9747" w14:textId="77777777" w:rsidR="00260072" w:rsidRPr="001450FB" w:rsidRDefault="00581FD2" w:rsidP="001450FB">
            <w:pPr>
              <w:pStyle w:val="Compact"/>
            </w:pPr>
            <w:r w:rsidRPr="001450FB">
              <w:t>0.23</w:t>
            </w:r>
          </w:p>
        </w:tc>
        <w:tc>
          <w:tcPr>
            <w:tcW w:w="0" w:type="auto"/>
          </w:tcPr>
          <w:p w14:paraId="06FF9748" w14:textId="77777777" w:rsidR="00260072" w:rsidRPr="001450FB" w:rsidRDefault="00581FD2" w:rsidP="001450FB">
            <w:pPr>
              <w:pStyle w:val="Compact"/>
            </w:pPr>
            <w:r w:rsidRPr="001450FB">
              <w:t>100.00</w:t>
            </w:r>
          </w:p>
        </w:tc>
      </w:tr>
      <w:tr w:rsidR="00260072" w:rsidRPr="001450FB" w14:paraId="06FF974F" w14:textId="77777777">
        <w:tc>
          <w:tcPr>
            <w:tcW w:w="0" w:type="auto"/>
          </w:tcPr>
          <w:p w14:paraId="06FF974A" w14:textId="77777777" w:rsidR="00260072" w:rsidRPr="001450FB" w:rsidRDefault="00581FD2" w:rsidP="001450FB">
            <w:pPr>
              <w:pStyle w:val="Compact"/>
            </w:pPr>
            <w:r w:rsidRPr="001450FB">
              <w:t>Education</w:t>
            </w:r>
          </w:p>
        </w:tc>
        <w:tc>
          <w:tcPr>
            <w:tcW w:w="0" w:type="auto"/>
          </w:tcPr>
          <w:p w14:paraId="06FF974B" w14:textId="77777777" w:rsidR="00260072" w:rsidRPr="001450FB" w:rsidRDefault="00581FD2" w:rsidP="001450FB">
            <w:pPr>
              <w:pStyle w:val="Compact"/>
            </w:pPr>
            <w:r w:rsidRPr="001450FB">
              <w:t>Studies not finalized</w:t>
            </w:r>
          </w:p>
        </w:tc>
        <w:tc>
          <w:tcPr>
            <w:tcW w:w="0" w:type="auto"/>
          </w:tcPr>
          <w:p w14:paraId="06FF974C" w14:textId="77777777" w:rsidR="00260072" w:rsidRPr="001450FB" w:rsidRDefault="00581FD2" w:rsidP="001450FB">
            <w:pPr>
              <w:pStyle w:val="Compact"/>
            </w:pPr>
            <w:r w:rsidRPr="001450FB">
              <w:t>9</w:t>
            </w:r>
          </w:p>
        </w:tc>
        <w:tc>
          <w:tcPr>
            <w:tcW w:w="0" w:type="auto"/>
          </w:tcPr>
          <w:p w14:paraId="06FF974D" w14:textId="77777777" w:rsidR="00260072" w:rsidRPr="001450FB" w:rsidRDefault="00581FD2" w:rsidP="001450FB">
            <w:pPr>
              <w:pStyle w:val="Compact"/>
            </w:pPr>
            <w:r w:rsidRPr="001450FB">
              <w:t>0.10</w:t>
            </w:r>
          </w:p>
        </w:tc>
        <w:tc>
          <w:tcPr>
            <w:tcW w:w="0" w:type="auto"/>
          </w:tcPr>
          <w:p w14:paraId="06FF974E" w14:textId="77777777" w:rsidR="00260072" w:rsidRPr="001450FB" w:rsidRDefault="00581FD2" w:rsidP="001450FB">
            <w:pPr>
              <w:pStyle w:val="Compact"/>
            </w:pPr>
            <w:r w:rsidRPr="001450FB">
              <w:t>0.10</w:t>
            </w:r>
          </w:p>
        </w:tc>
      </w:tr>
      <w:tr w:rsidR="00260072" w:rsidRPr="001450FB" w14:paraId="06FF9755" w14:textId="77777777">
        <w:tc>
          <w:tcPr>
            <w:tcW w:w="0" w:type="auto"/>
          </w:tcPr>
          <w:p w14:paraId="06FF9750" w14:textId="77777777" w:rsidR="00260072" w:rsidRPr="001450FB" w:rsidRDefault="00581FD2" w:rsidP="001450FB">
            <w:pPr>
              <w:pStyle w:val="Compact"/>
            </w:pPr>
            <w:r w:rsidRPr="001450FB">
              <w:t>Education</w:t>
            </w:r>
          </w:p>
        </w:tc>
        <w:tc>
          <w:tcPr>
            <w:tcW w:w="0" w:type="auto"/>
          </w:tcPr>
          <w:p w14:paraId="06FF9751" w14:textId="77777777" w:rsidR="00260072" w:rsidRPr="001450FB" w:rsidRDefault="00581FD2" w:rsidP="001450FB">
            <w:pPr>
              <w:pStyle w:val="Compact"/>
            </w:pPr>
            <w:r w:rsidRPr="001450FB">
              <w:t>Preparatory school</w:t>
            </w:r>
          </w:p>
        </w:tc>
        <w:tc>
          <w:tcPr>
            <w:tcW w:w="0" w:type="auto"/>
          </w:tcPr>
          <w:p w14:paraId="06FF9752" w14:textId="77777777" w:rsidR="00260072" w:rsidRPr="001450FB" w:rsidRDefault="00581FD2" w:rsidP="001450FB">
            <w:pPr>
              <w:pStyle w:val="Compact"/>
            </w:pPr>
            <w:r w:rsidRPr="001450FB">
              <w:t>1700</w:t>
            </w:r>
          </w:p>
        </w:tc>
        <w:tc>
          <w:tcPr>
            <w:tcW w:w="0" w:type="auto"/>
          </w:tcPr>
          <w:p w14:paraId="06FF9753" w14:textId="77777777" w:rsidR="00260072" w:rsidRPr="001450FB" w:rsidRDefault="00581FD2" w:rsidP="001450FB">
            <w:pPr>
              <w:pStyle w:val="Compact"/>
            </w:pPr>
            <w:r w:rsidRPr="001450FB">
              <w:t>19.76</w:t>
            </w:r>
          </w:p>
        </w:tc>
        <w:tc>
          <w:tcPr>
            <w:tcW w:w="0" w:type="auto"/>
          </w:tcPr>
          <w:p w14:paraId="06FF9754" w14:textId="77777777" w:rsidR="00260072" w:rsidRPr="001450FB" w:rsidRDefault="00581FD2" w:rsidP="001450FB">
            <w:pPr>
              <w:pStyle w:val="Compact"/>
            </w:pPr>
            <w:r w:rsidRPr="001450FB">
              <w:t>19.86</w:t>
            </w:r>
          </w:p>
        </w:tc>
      </w:tr>
      <w:tr w:rsidR="00260072" w:rsidRPr="001450FB" w14:paraId="06FF975B" w14:textId="77777777">
        <w:tc>
          <w:tcPr>
            <w:tcW w:w="0" w:type="auto"/>
          </w:tcPr>
          <w:p w14:paraId="06FF9756" w14:textId="77777777" w:rsidR="00260072" w:rsidRPr="001450FB" w:rsidRDefault="00581FD2" w:rsidP="001450FB">
            <w:pPr>
              <w:pStyle w:val="Compact"/>
            </w:pPr>
            <w:r w:rsidRPr="001450FB">
              <w:t>Education</w:t>
            </w:r>
          </w:p>
        </w:tc>
        <w:tc>
          <w:tcPr>
            <w:tcW w:w="0" w:type="auto"/>
          </w:tcPr>
          <w:p w14:paraId="06FF9757" w14:textId="77777777" w:rsidR="00260072" w:rsidRPr="001450FB" w:rsidRDefault="00581FD2" w:rsidP="001450FB">
            <w:pPr>
              <w:pStyle w:val="Compact"/>
            </w:pPr>
            <w:r w:rsidRPr="001450FB">
              <w:t>Primary school</w:t>
            </w:r>
          </w:p>
        </w:tc>
        <w:tc>
          <w:tcPr>
            <w:tcW w:w="0" w:type="auto"/>
          </w:tcPr>
          <w:p w14:paraId="06FF9758" w14:textId="77777777" w:rsidR="00260072" w:rsidRPr="001450FB" w:rsidRDefault="00581FD2" w:rsidP="001450FB">
            <w:pPr>
              <w:pStyle w:val="Compact"/>
            </w:pPr>
            <w:r w:rsidRPr="001450FB">
              <w:t>59</w:t>
            </w:r>
          </w:p>
        </w:tc>
        <w:tc>
          <w:tcPr>
            <w:tcW w:w="0" w:type="auto"/>
          </w:tcPr>
          <w:p w14:paraId="06FF9759" w14:textId="77777777" w:rsidR="00260072" w:rsidRPr="001450FB" w:rsidRDefault="00581FD2" w:rsidP="001450FB">
            <w:pPr>
              <w:pStyle w:val="Compact"/>
            </w:pPr>
            <w:r w:rsidRPr="001450FB">
              <w:t>0.69</w:t>
            </w:r>
          </w:p>
        </w:tc>
        <w:tc>
          <w:tcPr>
            <w:tcW w:w="0" w:type="auto"/>
          </w:tcPr>
          <w:p w14:paraId="06FF975A" w14:textId="77777777" w:rsidR="00260072" w:rsidRPr="001450FB" w:rsidRDefault="00581FD2" w:rsidP="001450FB">
            <w:pPr>
              <w:pStyle w:val="Compact"/>
            </w:pPr>
            <w:r w:rsidRPr="001450FB">
              <w:t>20.55</w:t>
            </w:r>
          </w:p>
        </w:tc>
      </w:tr>
      <w:tr w:rsidR="00260072" w:rsidRPr="001450FB" w14:paraId="06FF9761" w14:textId="77777777">
        <w:tc>
          <w:tcPr>
            <w:tcW w:w="0" w:type="auto"/>
          </w:tcPr>
          <w:p w14:paraId="06FF975C" w14:textId="77777777" w:rsidR="00260072" w:rsidRPr="001450FB" w:rsidRDefault="00581FD2" w:rsidP="001450FB">
            <w:pPr>
              <w:pStyle w:val="Compact"/>
            </w:pPr>
            <w:r w:rsidRPr="001450FB">
              <w:t>Education</w:t>
            </w:r>
          </w:p>
        </w:tc>
        <w:tc>
          <w:tcPr>
            <w:tcW w:w="0" w:type="auto"/>
          </w:tcPr>
          <w:p w14:paraId="06FF975D" w14:textId="77777777" w:rsidR="00260072" w:rsidRPr="001450FB" w:rsidRDefault="00581FD2" w:rsidP="001450FB">
            <w:pPr>
              <w:pStyle w:val="Compact"/>
            </w:pPr>
            <w:r w:rsidRPr="001450FB">
              <w:t>Secondary school</w:t>
            </w:r>
          </w:p>
        </w:tc>
        <w:tc>
          <w:tcPr>
            <w:tcW w:w="0" w:type="auto"/>
          </w:tcPr>
          <w:p w14:paraId="06FF975E" w14:textId="77777777" w:rsidR="00260072" w:rsidRPr="001450FB" w:rsidRDefault="00581FD2" w:rsidP="001450FB">
            <w:pPr>
              <w:pStyle w:val="Compact"/>
            </w:pPr>
            <w:r w:rsidRPr="001450FB">
              <w:t>381</w:t>
            </w:r>
          </w:p>
        </w:tc>
        <w:tc>
          <w:tcPr>
            <w:tcW w:w="0" w:type="auto"/>
          </w:tcPr>
          <w:p w14:paraId="06FF975F" w14:textId="77777777" w:rsidR="00260072" w:rsidRPr="001450FB" w:rsidRDefault="00581FD2" w:rsidP="001450FB">
            <w:pPr>
              <w:pStyle w:val="Compact"/>
            </w:pPr>
            <w:r w:rsidRPr="001450FB">
              <w:t>4.43</w:t>
            </w:r>
          </w:p>
        </w:tc>
        <w:tc>
          <w:tcPr>
            <w:tcW w:w="0" w:type="auto"/>
          </w:tcPr>
          <w:p w14:paraId="06FF9760" w14:textId="77777777" w:rsidR="00260072" w:rsidRPr="001450FB" w:rsidRDefault="00581FD2" w:rsidP="001450FB">
            <w:pPr>
              <w:pStyle w:val="Compact"/>
            </w:pPr>
            <w:r w:rsidRPr="001450FB">
              <w:t>24.98</w:t>
            </w:r>
          </w:p>
        </w:tc>
      </w:tr>
      <w:tr w:rsidR="00260072" w:rsidRPr="001450FB" w14:paraId="06FF9767" w14:textId="77777777">
        <w:tc>
          <w:tcPr>
            <w:tcW w:w="0" w:type="auto"/>
          </w:tcPr>
          <w:p w14:paraId="06FF9762" w14:textId="77777777" w:rsidR="00260072" w:rsidRPr="001450FB" w:rsidRDefault="00581FD2" w:rsidP="001450FB">
            <w:pPr>
              <w:pStyle w:val="Compact"/>
            </w:pPr>
            <w:r w:rsidRPr="001450FB">
              <w:t>Education</w:t>
            </w:r>
          </w:p>
        </w:tc>
        <w:tc>
          <w:tcPr>
            <w:tcW w:w="0" w:type="auto"/>
          </w:tcPr>
          <w:p w14:paraId="06FF9763" w14:textId="77777777" w:rsidR="00260072" w:rsidRPr="001450FB" w:rsidRDefault="00581FD2" w:rsidP="001450FB">
            <w:pPr>
              <w:pStyle w:val="Compact"/>
            </w:pPr>
            <w:r w:rsidRPr="001450FB">
              <w:t>Bachelor</w:t>
            </w:r>
          </w:p>
        </w:tc>
        <w:tc>
          <w:tcPr>
            <w:tcW w:w="0" w:type="auto"/>
          </w:tcPr>
          <w:p w14:paraId="06FF9764" w14:textId="77777777" w:rsidR="00260072" w:rsidRPr="001450FB" w:rsidRDefault="00581FD2" w:rsidP="001450FB">
            <w:pPr>
              <w:pStyle w:val="Compact"/>
            </w:pPr>
            <w:r w:rsidRPr="001450FB">
              <w:t>5093</w:t>
            </w:r>
          </w:p>
        </w:tc>
        <w:tc>
          <w:tcPr>
            <w:tcW w:w="0" w:type="auto"/>
          </w:tcPr>
          <w:p w14:paraId="06FF9765" w14:textId="77777777" w:rsidR="00260072" w:rsidRPr="001450FB" w:rsidRDefault="00581FD2" w:rsidP="001450FB">
            <w:pPr>
              <w:pStyle w:val="Compact"/>
            </w:pPr>
            <w:r w:rsidRPr="001450FB">
              <w:t>59.19</w:t>
            </w:r>
          </w:p>
        </w:tc>
        <w:tc>
          <w:tcPr>
            <w:tcW w:w="0" w:type="auto"/>
          </w:tcPr>
          <w:p w14:paraId="06FF9766" w14:textId="77777777" w:rsidR="00260072" w:rsidRPr="001450FB" w:rsidRDefault="00581FD2" w:rsidP="001450FB">
            <w:pPr>
              <w:pStyle w:val="Compact"/>
            </w:pPr>
            <w:r w:rsidRPr="001450FB">
              <w:t>84.17</w:t>
            </w:r>
          </w:p>
        </w:tc>
      </w:tr>
      <w:tr w:rsidR="00260072" w:rsidRPr="001450FB" w14:paraId="06FF976D" w14:textId="77777777">
        <w:tc>
          <w:tcPr>
            <w:tcW w:w="0" w:type="auto"/>
          </w:tcPr>
          <w:p w14:paraId="06FF9768" w14:textId="77777777" w:rsidR="00260072" w:rsidRPr="001450FB" w:rsidRDefault="00581FD2" w:rsidP="001450FB">
            <w:pPr>
              <w:pStyle w:val="Compact"/>
            </w:pPr>
            <w:r w:rsidRPr="001450FB">
              <w:t>Education</w:t>
            </w:r>
          </w:p>
        </w:tc>
        <w:tc>
          <w:tcPr>
            <w:tcW w:w="0" w:type="auto"/>
          </w:tcPr>
          <w:p w14:paraId="06FF9769" w14:textId="77777777" w:rsidR="00260072" w:rsidRPr="001450FB" w:rsidRDefault="00581FD2" w:rsidP="001450FB">
            <w:pPr>
              <w:pStyle w:val="Compact"/>
            </w:pPr>
            <w:r w:rsidRPr="001450FB">
              <w:t>Master</w:t>
            </w:r>
          </w:p>
        </w:tc>
        <w:tc>
          <w:tcPr>
            <w:tcW w:w="0" w:type="auto"/>
          </w:tcPr>
          <w:p w14:paraId="06FF976A" w14:textId="77777777" w:rsidR="00260072" w:rsidRPr="001450FB" w:rsidRDefault="00581FD2" w:rsidP="001450FB">
            <w:pPr>
              <w:pStyle w:val="Compact"/>
            </w:pPr>
            <w:r w:rsidRPr="001450FB">
              <w:t>1048</w:t>
            </w:r>
          </w:p>
        </w:tc>
        <w:tc>
          <w:tcPr>
            <w:tcW w:w="0" w:type="auto"/>
          </w:tcPr>
          <w:p w14:paraId="06FF976B" w14:textId="77777777" w:rsidR="00260072" w:rsidRPr="001450FB" w:rsidRDefault="00581FD2" w:rsidP="001450FB">
            <w:pPr>
              <w:pStyle w:val="Compact"/>
            </w:pPr>
            <w:r w:rsidRPr="001450FB">
              <w:t>12.18</w:t>
            </w:r>
          </w:p>
        </w:tc>
        <w:tc>
          <w:tcPr>
            <w:tcW w:w="0" w:type="auto"/>
          </w:tcPr>
          <w:p w14:paraId="06FF976C" w14:textId="77777777" w:rsidR="00260072" w:rsidRPr="001450FB" w:rsidRDefault="00581FD2" w:rsidP="001450FB">
            <w:pPr>
              <w:pStyle w:val="Compact"/>
            </w:pPr>
            <w:r w:rsidRPr="001450FB">
              <w:t>96.35</w:t>
            </w:r>
          </w:p>
        </w:tc>
      </w:tr>
      <w:tr w:rsidR="00260072" w:rsidRPr="001450FB" w14:paraId="06FF9773" w14:textId="77777777">
        <w:tc>
          <w:tcPr>
            <w:tcW w:w="0" w:type="auto"/>
          </w:tcPr>
          <w:p w14:paraId="06FF976E" w14:textId="77777777" w:rsidR="00260072" w:rsidRPr="001450FB" w:rsidRDefault="00581FD2" w:rsidP="001450FB">
            <w:pPr>
              <w:pStyle w:val="Compact"/>
            </w:pPr>
            <w:r w:rsidRPr="001450FB">
              <w:t>Education</w:t>
            </w:r>
          </w:p>
        </w:tc>
        <w:tc>
          <w:tcPr>
            <w:tcW w:w="0" w:type="auto"/>
          </w:tcPr>
          <w:p w14:paraId="06FF976F" w14:textId="77777777" w:rsidR="00260072" w:rsidRPr="001450FB" w:rsidRDefault="00581FD2" w:rsidP="001450FB">
            <w:pPr>
              <w:pStyle w:val="Compact"/>
            </w:pPr>
            <w:r w:rsidRPr="001450FB">
              <w:t>Doctorate</w:t>
            </w:r>
          </w:p>
        </w:tc>
        <w:tc>
          <w:tcPr>
            <w:tcW w:w="0" w:type="auto"/>
          </w:tcPr>
          <w:p w14:paraId="06FF9770" w14:textId="77777777" w:rsidR="00260072" w:rsidRPr="001450FB" w:rsidRDefault="00581FD2" w:rsidP="001450FB">
            <w:pPr>
              <w:pStyle w:val="Compact"/>
            </w:pPr>
            <w:r w:rsidRPr="001450FB">
              <w:t>140</w:t>
            </w:r>
          </w:p>
        </w:tc>
        <w:tc>
          <w:tcPr>
            <w:tcW w:w="0" w:type="auto"/>
          </w:tcPr>
          <w:p w14:paraId="06FF9771" w14:textId="77777777" w:rsidR="00260072" w:rsidRPr="001450FB" w:rsidRDefault="00581FD2" w:rsidP="001450FB">
            <w:pPr>
              <w:pStyle w:val="Compact"/>
            </w:pPr>
            <w:r w:rsidRPr="001450FB">
              <w:t>1.63</w:t>
            </w:r>
          </w:p>
        </w:tc>
        <w:tc>
          <w:tcPr>
            <w:tcW w:w="0" w:type="auto"/>
          </w:tcPr>
          <w:p w14:paraId="06FF9772" w14:textId="77777777" w:rsidR="00260072" w:rsidRPr="001450FB" w:rsidRDefault="00581FD2" w:rsidP="001450FB">
            <w:pPr>
              <w:pStyle w:val="Compact"/>
            </w:pPr>
            <w:r w:rsidRPr="001450FB">
              <w:t>97.98</w:t>
            </w:r>
          </w:p>
        </w:tc>
      </w:tr>
      <w:tr w:rsidR="00260072" w:rsidRPr="001450FB" w14:paraId="06FF9779" w14:textId="77777777">
        <w:tc>
          <w:tcPr>
            <w:tcW w:w="0" w:type="auto"/>
          </w:tcPr>
          <w:p w14:paraId="06FF9774" w14:textId="77777777" w:rsidR="00260072" w:rsidRPr="001450FB" w:rsidRDefault="00581FD2" w:rsidP="001450FB">
            <w:pPr>
              <w:pStyle w:val="Compact"/>
            </w:pPr>
            <w:r w:rsidRPr="001450FB">
              <w:t>Education</w:t>
            </w:r>
          </w:p>
        </w:tc>
        <w:tc>
          <w:tcPr>
            <w:tcW w:w="0" w:type="auto"/>
          </w:tcPr>
          <w:p w14:paraId="06FF9775" w14:textId="77777777" w:rsidR="00260072" w:rsidRPr="001450FB" w:rsidRDefault="00581FD2" w:rsidP="001450FB">
            <w:pPr>
              <w:pStyle w:val="Compact"/>
            </w:pPr>
            <w:r w:rsidRPr="001450FB">
              <w:t>Other</w:t>
            </w:r>
          </w:p>
        </w:tc>
        <w:tc>
          <w:tcPr>
            <w:tcW w:w="0" w:type="auto"/>
          </w:tcPr>
          <w:p w14:paraId="06FF9776" w14:textId="77777777" w:rsidR="00260072" w:rsidRPr="001450FB" w:rsidRDefault="00581FD2" w:rsidP="001450FB">
            <w:pPr>
              <w:pStyle w:val="Compact"/>
            </w:pPr>
            <w:r w:rsidRPr="001450FB">
              <w:t>174</w:t>
            </w:r>
          </w:p>
        </w:tc>
        <w:tc>
          <w:tcPr>
            <w:tcW w:w="0" w:type="auto"/>
          </w:tcPr>
          <w:p w14:paraId="06FF9777" w14:textId="77777777" w:rsidR="00260072" w:rsidRPr="001450FB" w:rsidRDefault="00581FD2" w:rsidP="001450FB">
            <w:pPr>
              <w:pStyle w:val="Compact"/>
            </w:pPr>
            <w:r w:rsidRPr="001450FB">
              <w:t>2.02</w:t>
            </w:r>
          </w:p>
        </w:tc>
        <w:tc>
          <w:tcPr>
            <w:tcW w:w="0" w:type="auto"/>
          </w:tcPr>
          <w:p w14:paraId="06FF9778" w14:textId="77777777" w:rsidR="00260072" w:rsidRPr="001450FB" w:rsidRDefault="00581FD2" w:rsidP="001450FB">
            <w:pPr>
              <w:pStyle w:val="Compact"/>
            </w:pPr>
            <w:r w:rsidRPr="001450FB">
              <w:t>100.00</w:t>
            </w:r>
          </w:p>
        </w:tc>
      </w:tr>
      <w:tr w:rsidR="00260072" w:rsidRPr="001450FB" w14:paraId="06FF977F" w14:textId="77777777">
        <w:tc>
          <w:tcPr>
            <w:tcW w:w="0" w:type="auto"/>
          </w:tcPr>
          <w:p w14:paraId="06FF977A" w14:textId="77777777" w:rsidR="00260072" w:rsidRPr="001450FB" w:rsidRDefault="00581FD2" w:rsidP="001450FB">
            <w:pPr>
              <w:pStyle w:val="Compact"/>
            </w:pPr>
            <w:r w:rsidRPr="001450FB">
              <w:t>Employment status</w:t>
            </w:r>
          </w:p>
        </w:tc>
        <w:tc>
          <w:tcPr>
            <w:tcW w:w="0" w:type="auto"/>
          </w:tcPr>
          <w:p w14:paraId="06FF977B" w14:textId="77777777" w:rsidR="00260072" w:rsidRPr="001450FB" w:rsidRDefault="00581FD2" w:rsidP="001450FB">
            <w:pPr>
              <w:pStyle w:val="Compact"/>
            </w:pPr>
            <w:r w:rsidRPr="001450FB">
              <w:t>Not working</w:t>
            </w:r>
          </w:p>
        </w:tc>
        <w:tc>
          <w:tcPr>
            <w:tcW w:w="0" w:type="auto"/>
          </w:tcPr>
          <w:p w14:paraId="06FF977C" w14:textId="77777777" w:rsidR="00260072" w:rsidRPr="001450FB" w:rsidRDefault="00581FD2" w:rsidP="001450FB">
            <w:pPr>
              <w:pStyle w:val="Compact"/>
            </w:pPr>
            <w:r w:rsidRPr="001450FB">
              <w:t>3400</w:t>
            </w:r>
          </w:p>
        </w:tc>
        <w:tc>
          <w:tcPr>
            <w:tcW w:w="0" w:type="auto"/>
          </w:tcPr>
          <w:p w14:paraId="06FF977D" w14:textId="77777777" w:rsidR="00260072" w:rsidRPr="001450FB" w:rsidRDefault="00581FD2" w:rsidP="001450FB">
            <w:pPr>
              <w:pStyle w:val="Compact"/>
            </w:pPr>
            <w:r w:rsidRPr="001450FB">
              <w:t>39.52</w:t>
            </w:r>
          </w:p>
        </w:tc>
        <w:tc>
          <w:tcPr>
            <w:tcW w:w="0" w:type="auto"/>
          </w:tcPr>
          <w:p w14:paraId="06FF977E" w14:textId="77777777" w:rsidR="00260072" w:rsidRPr="001450FB" w:rsidRDefault="00581FD2" w:rsidP="001450FB">
            <w:pPr>
              <w:pStyle w:val="Compact"/>
            </w:pPr>
            <w:r w:rsidRPr="001450FB">
              <w:t>39.52</w:t>
            </w:r>
          </w:p>
        </w:tc>
      </w:tr>
      <w:tr w:rsidR="00260072" w:rsidRPr="001450FB" w14:paraId="06FF9785" w14:textId="77777777">
        <w:tc>
          <w:tcPr>
            <w:tcW w:w="0" w:type="auto"/>
          </w:tcPr>
          <w:p w14:paraId="06FF9780" w14:textId="77777777" w:rsidR="00260072" w:rsidRPr="001450FB" w:rsidRDefault="00581FD2" w:rsidP="001450FB">
            <w:pPr>
              <w:pStyle w:val="Compact"/>
            </w:pPr>
            <w:r w:rsidRPr="001450FB">
              <w:t>Employment status</w:t>
            </w:r>
          </w:p>
        </w:tc>
        <w:tc>
          <w:tcPr>
            <w:tcW w:w="0" w:type="auto"/>
          </w:tcPr>
          <w:p w14:paraId="06FF9781" w14:textId="77777777" w:rsidR="00260072" w:rsidRPr="001450FB" w:rsidRDefault="00581FD2" w:rsidP="001450FB">
            <w:pPr>
              <w:pStyle w:val="Compact"/>
            </w:pPr>
            <w:r w:rsidRPr="001450FB">
              <w:t>Working</w:t>
            </w:r>
          </w:p>
        </w:tc>
        <w:tc>
          <w:tcPr>
            <w:tcW w:w="0" w:type="auto"/>
          </w:tcPr>
          <w:p w14:paraId="06FF9782" w14:textId="77777777" w:rsidR="00260072" w:rsidRPr="001450FB" w:rsidRDefault="00581FD2" w:rsidP="001450FB">
            <w:pPr>
              <w:pStyle w:val="Compact"/>
            </w:pPr>
            <w:r w:rsidRPr="001450FB">
              <w:t>5204</w:t>
            </w:r>
          </w:p>
        </w:tc>
        <w:tc>
          <w:tcPr>
            <w:tcW w:w="0" w:type="auto"/>
          </w:tcPr>
          <w:p w14:paraId="06FF9783" w14:textId="77777777" w:rsidR="00260072" w:rsidRPr="001450FB" w:rsidRDefault="00581FD2" w:rsidP="001450FB">
            <w:pPr>
              <w:pStyle w:val="Compact"/>
            </w:pPr>
            <w:r w:rsidRPr="001450FB">
              <w:t>60.48</w:t>
            </w:r>
          </w:p>
        </w:tc>
        <w:tc>
          <w:tcPr>
            <w:tcW w:w="0" w:type="auto"/>
          </w:tcPr>
          <w:p w14:paraId="06FF9784" w14:textId="77777777" w:rsidR="00260072" w:rsidRPr="001450FB" w:rsidRDefault="00581FD2" w:rsidP="001450FB">
            <w:pPr>
              <w:pStyle w:val="Compact"/>
            </w:pPr>
            <w:r w:rsidRPr="001450FB">
              <w:t>100.00</w:t>
            </w:r>
          </w:p>
        </w:tc>
      </w:tr>
      <w:tr w:rsidR="00260072" w:rsidRPr="001450FB" w14:paraId="06FF978B" w14:textId="77777777">
        <w:tc>
          <w:tcPr>
            <w:tcW w:w="0" w:type="auto"/>
          </w:tcPr>
          <w:p w14:paraId="06FF9786" w14:textId="77777777" w:rsidR="00260072" w:rsidRPr="001450FB" w:rsidRDefault="00581FD2" w:rsidP="001450FB">
            <w:pPr>
              <w:pStyle w:val="Compact"/>
            </w:pPr>
            <w:r w:rsidRPr="001450FB">
              <w:t>Uses medication</w:t>
            </w:r>
          </w:p>
        </w:tc>
        <w:tc>
          <w:tcPr>
            <w:tcW w:w="0" w:type="auto"/>
          </w:tcPr>
          <w:p w14:paraId="06FF9787" w14:textId="77777777" w:rsidR="00260072" w:rsidRPr="001450FB" w:rsidRDefault="00581FD2" w:rsidP="001450FB">
            <w:pPr>
              <w:pStyle w:val="Compact"/>
            </w:pPr>
            <w:r w:rsidRPr="001450FB">
              <w:t>No</w:t>
            </w:r>
          </w:p>
        </w:tc>
        <w:tc>
          <w:tcPr>
            <w:tcW w:w="0" w:type="auto"/>
          </w:tcPr>
          <w:p w14:paraId="06FF9788" w14:textId="77777777" w:rsidR="00260072" w:rsidRPr="001450FB" w:rsidRDefault="00581FD2" w:rsidP="001450FB">
            <w:pPr>
              <w:pStyle w:val="Compact"/>
            </w:pPr>
            <w:r w:rsidRPr="001450FB">
              <w:t>5704</w:t>
            </w:r>
          </w:p>
        </w:tc>
        <w:tc>
          <w:tcPr>
            <w:tcW w:w="0" w:type="auto"/>
          </w:tcPr>
          <w:p w14:paraId="06FF9789" w14:textId="77777777" w:rsidR="00260072" w:rsidRPr="001450FB" w:rsidRDefault="00581FD2" w:rsidP="001450FB">
            <w:pPr>
              <w:pStyle w:val="Compact"/>
            </w:pPr>
            <w:r w:rsidRPr="001450FB">
              <w:t>66.29</w:t>
            </w:r>
          </w:p>
        </w:tc>
        <w:tc>
          <w:tcPr>
            <w:tcW w:w="0" w:type="auto"/>
          </w:tcPr>
          <w:p w14:paraId="06FF978A" w14:textId="77777777" w:rsidR="00260072" w:rsidRPr="001450FB" w:rsidRDefault="00581FD2" w:rsidP="001450FB">
            <w:pPr>
              <w:pStyle w:val="Compact"/>
            </w:pPr>
            <w:r w:rsidRPr="001450FB">
              <w:t>66.29</w:t>
            </w:r>
          </w:p>
        </w:tc>
      </w:tr>
      <w:tr w:rsidR="00260072" w:rsidRPr="001450FB" w14:paraId="06FF9791" w14:textId="77777777">
        <w:tc>
          <w:tcPr>
            <w:tcW w:w="0" w:type="auto"/>
          </w:tcPr>
          <w:p w14:paraId="06FF978C" w14:textId="77777777" w:rsidR="00260072" w:rsidRPr="001450FB" w:rsidRDefault="00581FD2" w:rsidP="001450FB">
            <w:pPr>
              <w:pStyle w:val="Compact"/>
            </w:pPr>
            <w:r w:rsidRPr="001450FB">
              <w:t>Uses medication</w:t>
            </w:r>
          </w:p>
        </w:tc>
        <w:tc>
          <w:tcPr>
            <w:tcW w:w="0" w:type="auto"/>
          </w:tcPr>
          <w:p w14:paraId="06FF978D" w14:textId="77777777" w:rsidR="00260072" w:rsidRPr="001450FB" w:rsidRDefault="00581FD2" w:rsidP="001450FB">
            <w:pPr>
              <w:pStyle w:val="Compact"/>
            </w:pPr>
            <w:r w:rsidRPr="001450FB">
              <w:t>Yes</w:t>
            </w:r>
          </w:p>
        </w:tc>
        <w:tc>
          <w:tcPr>
            <w:tcW w:w="0" w:type="auto"/>
          </w:tcPr>
          <w:p w14:paraId="06FF978E" w14:textId="77777777" w:rsidR="00260072" w:rsidRPr="001450FB" w:rsidRDefault="00581FD2" w:rsidP="001450FB">
            <w:pPr>
              <w:pStyle w:val="Compact"/>
            </w:pPr>
            <w:r w:rsidRPr="001450FB">
              <w:t>650</w:t>
            </w:r>
          </w:p>
        </w:tc>
        <w:tc>
          <w:tcPr>
            <w:tcW w:w="0" w:type="auto"/>
          </w:tcPr>
          <w:p w14:paraId="06FF978F" w14:textId="77777777" w:rsidR="00260072" w:rsidRPr="001450FB" w:rsidRDefault="00581FD2" w:rsidP="001450FB">
            <w:pPr>
              <w:pStyle w:val="Compact"/>
            </w:pPr>
            <w:r w:rsidRPr="001450FB">
              <w:t>7.55</w:t>
            </w:r>
          </w:p>
        </w:tc>
        <w:tc>
          <w:tcPr>
            <w:tcW w:w="0" w:type="auto"/>
          </w:tcPr>
          <w:p w14:paraId="06FF9790" w14:textId="77777777" w:rsidR="00260072" w:rsidRPr="001450FB" w:rsidRDefault="00581FD2" w:rsidP="001450FB">
            <w:pPr>
              <w:pStyle w:val="Compact"/>
            </w:pPr>
            <w:r w:rsidRPr="001450FB">
              <w:t>73.85</w:t>
            </w:r>
          </w:p>
        </w:tc>
      </w:tr>
      <w:tr w:rsidR="00260072" w:rsidRPr="001450FB" w14:paraId="06FF9797" w14:textId="77777777">
        <w:tc>
          <w:tcPr>
            <w:tcW w:w="0" w:type="auto"/>
          </w:tcPr>
          <w:p w14:paraId="06FF9792" w14:textId="77777777" w:rsidR="00260072" w:rsidRPr="001450FB" w:rsidRDefault="00581FD2" w:rsidP="001450FB">
            <w:pPr>
              <w:pStyle w:val="Compact"/>
            </w:pPr>
            <w:r w:rsidRPr="001450FB">
              <w:t>Uses medication</w:t>
            </w:r>
          </w:p>
        </w:tc>
        <w:tc>
          <w:tcPr>
            <w:tcW w:w="0" w:type="auto"/>
          </w:tcPr>
          <w:p w14:paraId="06FF9793" w14:textId="77777777" w:rsidR="00260072" w:rsidRPr="001450FB" w:rsidRDefault="00581FD2" w:rsidP="001450FB">
            <w:pPr>
              <w:pStyle w:val="Compact"/>
            </w:pPr>
            <w:r w:rsidRPr="001450FB">
              <w:t>No data available</w:t>
            </w:r>
          </w:p>
        </w:tc>
        <w:tc>
          <w:tcPr>
            <w:tcW w:w="0" w:type="auto"/>
          </w:tcPr>
          <w:p w14:paraId="06FF9794" w14:textId="77777777" w:rsidR="00260072" w:rsidRPr="001450FB" w:rsidRDefault="00581FD2" w:rsidP="001450FB">
            <w:pPr>
              <w:pStyle w:val="Compact"/>
            </w:pPr>
            <w:r w:rsidRPr="001450FB">
              <w:t>2250</w:t>
            </w:r>
          </w:p>
        </w:tc>
        <w:tc>
          <w:tcPr>
            <w:tcW w:w="0" w:type="auto"/>
          </w:tcPr>
          <w:p w14:paraId="06FF9795" w14:textId="77777777" w:rsidR="00260072" w:rsidRPr="001450FB" w:rsidRDefault="00581FD2" w:rsidP="001450FB">
            <w:pPr>
              <w:pStyle w:val="Compact"/>
            </w:pPr>
            <w:r w:rsidRPr="001450FB">
              <w:t>26.15</w:t>
            </w:r>
          </w:p>
        </w:tc>
        <w:tc>
          <w:tcPr>
            <w:tcW w:w="0" w:type="auto"/>
          </w:tcPr>
          <w:p w14:paraId="06FF9796" w14:textId="77777777" w:rsidR="00260072" w:rsidRPr="001450FB" w:rsidRDefault="00581FD2" w:rsidP="001450FB">
            <w:pPr>
              <w:pStyle w:val="Compact"/>
            </w:pPr>
            <w:r w:rsidRPr="001450FB">
              <w:t>100.00</w:t>
            </w:r>
          </w:p>
        </w:tc>
      </w:tr>
      <w:tr w:rsidR="00260072" w:rsidRPr="001450FB" w14:paraId="06FF979D" w14:textId="77777777">
        <w:tc>
          <w:tcPr>
            <w:tcW w:w="0" w:type="auto"/>
          </w:tcPr>
          <w:p w14:paraId="06FF9798" w14:textId="77777777" w:rsidR="00260072" w:rsidRPr="001450FB" w:rsidRDefault="00581FD2" w:rsidP="001450FB">
            <w:pPr>
              <w:pStyle w:val="Compact"/>
            </w:pPr>
            <w:r w:rsidRPr="001450FB">
              <w:lastRenderedPageBreak/>
              <w:t>Follows psychological treatment</w:t>
            </w:r>
          </w:p>
        </w:tc>
        <w:tc>
          <w:tcPr>
            <w:tcW w:w="0" w:type="auto"/>
          </w:tcPr>
          <w:p w14:paraId="06FF9799" w14:textId="77777777" w:rsidR="00260072" w:rsidRPr="001450FB" w:rsidRDefault="00581FD2" w:rsidP="001450FB">
            <w:pPr>
              <w:pStyle w:val="Compact"/>
            </w:pPr>
            <w:r w:rsidRPr="001450FB">
              <w:t>No</w:t>
            </w:r>
          </w:p>
        </w:tc>
        <w:tc>
          <w:tcPr>
            <w:tcW w:w="0" w:type="auto"/>
          </w:tcPr>
          <w:p w14:paraId="06FF979A" w14:textId="77777777" w:rsidR="00260072" w:rsidRPr="001450FB" w:rsidRDefault="00581FD2" w:rsidP="001450FB">
            <w:pPr>
              <w:pStyle w:val="Compact"/>
            </w:pPr>
            <w:r w:rsidRPr="001450FB">
              <w:t>5837</w:t>
            </w:r>
          </w:p>
        </w:tc>
        <w:tc>
          <w:tcPr>
            <w:tcW w:w="0" w:type="auto"/>
          </w:tcPr>
          <w:p w14:paraId="06FF979B" w14:textId="77777777" w:rsidR="00260072" w:rsidRPr="001450FB" w:rsidRDefault="00581FD2" w:rsidP="001450FB">
            <w:pPr>
              <w:pStyle w:val="Compact"/>
            </w:pPr>
            <w:r w:rsidRPr="001450FB">
              <w:t>67.84</w:t>
            </w:r>
          </w:p>
        </w:tc>
        <w:tc>
          <w:tcPr>
            <w:tcW w:w="0" w:type="auto"/>
          </w:tcPr>
          <w:p w14:paraId="06FF979C" w14:textId="77777777" w:rsidR="00260072" w:rsidRPr="001450FB" w:rsidRDefault="00581FD2" w:rsidP="001450FB">
            <w:pPr>
              <w:pStyle w:val="Compact"/>
            </w:pPr>
            <w:r w:rsidRPr="001450FB">
              <w:t>67.84</w:t>
            </w:r>
          </w:p>
        </w:tc>
      </w:tr>
      <w:tr w:rsidR="00260072" w:rsidRPr="001450FB" w14:paraId="06FF97A3" w14:textId="77777777">
        <w:tc>
          <w:tcPr>
            <w:tcW w:w="0" w:type="auto"/>
          </w:tcPr>
          <w:p w14:paraId="06FF979E" w14:textId="77777777" w:rsidR="00260072" w:rsidRPr="001450FB" w:rsidRDefault="00581FD2" w:rsidP="001450FB">
            <w:pPr>
              <w:pStyle w:val="Compact"/>
            </w:pPr>
            <w:r w:rsidRPr="001450FB">
              <w:t>Follows psychological treatment</w:t>
            </w:r>
          </w:p>
        </w:tc>
        <w:tc>
          <w:tcPr>
            <w:tcW w:w="0" w:type="auto"/>
          </w:tcPr>
          <w:p w14:paraId="06FF979F" w14:textId="77777777" w:rsidR="00260072" w:rsidRPr="001450FB" w:rsidRDefault="00581FD2" w:rsidP="001450FB">
            <w:pPr>
              <w:pStyle w:val="Compact"/>
            </w:pPr>
            <w:r w:rsidRPr="001450FB">
              <w:t>Yes</w:t>
            </w:r>
          </w:p>
        </w:tc>
        <w:tc>
          <w:tcPr>
            <w:tcW w:w="0" w:type="auto"/>
          </w:tcPr>
          <w:p w14:paraId="06FF97A0" w14:textId="77777777" w:rsidR="00260072" w:rsidRPr="001450FB" w:rsidRDefault="00581FD2" w:rsidP="001450FB">
            <w:pPr>
              <w:pStyle w:val="Compact"/>
            </w:pPr>
            <w:r w:rsidRPr="001450FB">
              <w:t>517</w:t>
            </w:r>
          </w:p>
        </w:tc>
        <w:tc>
          <w:tcPr>
            <w:tcW w:w="0" w:type="auto"/>
          </w:tcPr>
          <w:p w14:paraId="06FF97A1" w14:textId="77777777" w:rsidR="00260072" w:rsidRPr="001450FB" w:rsidRDefault="00581FD2" w:rsidP="001450FB">
            <w:pPr>
              <w:pStyle w:val="Compact"/>
            </w:pPr>
            <w:r w:rsidRPr="001450FB">
              <w:t>6.01</w:t>
            </w:r>
          </w:p>
        </w:tc>
        <w:tc>
          <w:tcPr>
            <w:tcW w:w="0" w:type="auto"/>
          </w:tcPr>
          <w:p w14:paraId="06FF97A2" w14:textId="77777777" w:rsidR="00260072" w:rsidRPr="001450FB" w:rsidRDefault="00581FD2" w:rsidP="001450FB">
            <w:pPr>
              <w:pStyle w:val="Compact"/>
            </w:pPr>
            <w:r w:rsidRPr="001450FB">
              <w:t>73.85</w:t>
            </w:r>
          </w:p>
        </w:tc>
      </w:tr>
      <w:tr w:rsidR="00260072" w:rsidRPr="001450FB" w14:paraId="06FF97A9" w14:textId="77777777">
        <w:tc>
          <w:tcPr>
            <w:tcW w:w="0" w:type="auto"/>
          </w:tcPr>
          <w:p w14:paraId="06FF97A4" w14:textId="77777777" w:rsidR="00260072" w:rsidRPr="001450FB" w:rsidRDefault="00581FD2" w:rsidP="001450FB">
            <w:pPr>
              <w:pStyle w:val="Compact"/>
            </w:pPr>
            <w:r w:rsidRPr="001450FB">
              <w:t>Follows psychological treatment</w:t>
            </w:r>
          </w:p>
        </w:tc>
        <w:tc>
          <w:tcPr>
            <w:tcW w:w="0" w:type="auto"/>
          </w:tcPr>
          <w:p w14:paraId="06FF97A5" w14:textId="77777777" w:rsidR="00260072" w:rsidRPr="001450FB" w:rsidRDefault="00581FD2" w:rsidP="001450FB">
            <w:pPr>
              <w:pStyle w:val="Compact"/>
            </w:pPr>
            <w:r w:rsidRPr="001450FB">
              <w:t>No data available</w:t>
            </w:r>
          </w:p>
        </w:tc>
        <w:tc>
          <w:tcPr>
            <w:tcW w:w="0" w:type="auto"/>
          </w:tcPr>
          <w:p w14:paraId="06FF97A6" w14:textId="77777777" w:rsidR="00260072" w:rsidRPr="001450FB" w:rsidRDefault="00581FD2" w:rsidP="001450FB">
            <w:pPr>
              <w:pStyle w:val="Compact"/>
            </w:pPr>
            <w:r w:rsidRPr="001450FB">
              <w:t>2250</w:t>
            </w:r>
          </w:p>
        </w:tc>
        <w:tc>
          <w:tcPr>
            <w:tcW w:w="0" w:type="auto"/>
          </w:tcPr>
          <w:p w14:paraId="06FF97A7" w14:textId="77777777" w:rsidR="00260072" w:rsidRPr="001450FB" w:rsidRDefault="00581FD2" w:rsidP="001450FB">
            <w:pPr>
              <w:pStyle w:val="Compact"/>
            </w:pPr>
            <w:r w:rsidRPr="001450FB">
              <w:t>26.15</w:t>
            </w:r>
          </w:p>
        </w:tc>
        <w:tc>
          <w:tcPr>
            <w:tcW w:w="0" w:type="auto"/>
          </w:tcPr>
          <w:p w14:paraId="06FF97A8" w14:textId="77777777" w:rsidR="00260072" w:rsidRPr="001450FB" w:rsidRDefault="00581FD2" w:rsidP="001450FB">
            <w:pPr>
              <w:pStyle w:val="Compact"/>
            </w:pPr>
            <w:r w:rsidRPr="001450FB">
              <w:t>100.00</w:t>
            </w:r>
          </w:p>
        </w:tc>
      </w:tr>
      <w:tr w:rsidR="00260072" w:rsidRPr="001450FB" w14:paraId="06FF97AF" w14:textId="77777777">
        <w:tc>
          <w:tcPr>
            <w:tcW w:w="0" w:type="auto"/>
          </w:tcPr>
          <w:p w14:paraId="06FF97AA" w14:textId="77777777" w:rsidR="00260072" w:rsidRPr="001450FB" w:rsidRDefault="00581FD2" w:rsidP="001450FB">
            <w:pPr>
              <w:pStyle w:val="Compact"/>
            </w:pPr>
            <w:r w:rsidRPr="001450FB">
              <w:t>Time since loss</w:t>
            </w:r>
          </w:p>
        </w:tc>
        <w:tc>
          <w:tcPr>
            <w:tcW w:w="0" w:type="auto"/>
          </w:tcPr>
          <w:p w14:paraId="06FF97AB" w14:textId="77777777" w:rsidR="00260072" w:rsidRPr="001450FB" w:rsidRDefault="00581FD2" w:rsidP="001450FB">
            <w:pPr>
              <w:pStyle w:val="Compact"/>
            </w:pPr>
            <w:r w:rsidRPr="001450FB">
              <w:t>Less than one month</w:t>
            </w:r>
          </w:p>
        </w:tc>
        <w:tc>
          <w:tcPr>
            <w:tcW w:w="0" w:type="auto"/>
          </w:tcPr>
          <w:p w14:paraId="06FF97AC" w14:textId="77777777" w:rsidR="00260072" w:rsidRPr="001450FB" w:rsidRDefault="00581FD2" w:rsidP="001450FB">
            <w:pPr>
              <w:pStyle w:val="Compact"/>
            </w:pPr>
            <w:r w:rsidRPr="001450FB">
              <w:t>2432</w:t>
            </w:r>
          </w:p>
        </w:tc>
        <w:tc>
          <w:tcPr>
            <w:tcW w:w="0" w:type="auto"/>
          </w:tcPr>
          <w:p w14:paraId="06FF97AD" w14:textId="77777777" w:rsidR="00260072" w:rsidRPr="001450FB" w:rsidRDefault="00581FD2" w:rsidP="001450FB">
            <w:pPr>
              <w:pStyle w:val="Compact"/>
            </w:pPr>
            <w:r w:rsidRPr="001450FB">
              <w:t>28.27</w:t>
            </w:r>
          </w:p>
        </w:tc>
        <w:tc>
          <w:tcPr>
            <w:tcW w:w="0" w:type="auto"/>
          </w:tcPr>
          <w:p w14:paraId="06FF97AE" w14:textId="77777777" w:rsidR="00260072" w:rsidRPr="001450FB" w:rsidRDefault="00581FD2" w:rsidP="001450FB">
            <w:pPr>
              <w:pStyle w:val="Compact"/>
            </w:pPr>
            <w:r w:rsidRPr="001450FB">
              <w:t>28.27</w:t>
            </w:r>
          </w:p>
        </w:tc>
      </w:tr>
      <w:tr w:rsidR="00260072" w:rsidRPr="001450FB" w14:paraId="06FF97B5" w14:textId="77777777">
        <w:tc>
          <w:tcPr>
            <w:tcW w:w="0" w:type="auto"/>
          </w:tcPr>
          <w:p w14:paraId="06FF97B0" w14:textId="77777777" w:rsidR="00260072" w:rsidRPr="001450FB" w:rsidRDefault="00581FD2" w:rsidP="001450FB">
            <w:pPr>
              <w:pStyle w:val="Compact"/>
            </w:pPr>
            <w:r w:rsidRPr="001450FB">
              <w:t>Time since loss</w:t>
            </w:r>
          </w:p>
        </w:tc>
        <w:tc>
          <w:tcPr>
            <w:tcW w:w="0" w:type="auto"/>
          </w:tcPr>
          <w:p w14:paraId="06FF97B1" w14:textId="77777777" w:rsidR="00260072" w:rsidRPr="001450FB" w:rsidRDefault="00581FD2" w:rsidP="001450FB">
            <w:pPr>
              <w:pStyle w:val="Compact"/>
            </w:pPr>
            <w:r w:rsidRPr="001450FB">
              <w:t>One month</w:t>
            </w:r>
          </w:p>
        </w:tc>
        <w:tc>
          <w:tcPr>
            <w:tcW w:w="0" w:type="auto"/>
          </w:tcPr>
          <w:p w14:paraId="06FF97B2" w14:textId="77777777" w:rsidR="00260072" w:rsidRPr="001450FB" w:rsidRDefault="00581FD2" w:rsidP="001450FB">
            <w:pPr>
              <w:pStyle w:val="Compact"/>
            </w:pPr>
            <w:r w:rsidRPr="001450FB">
              <w:t>1052</w:t>
            </w:r>
          </w:p>
        </w:tc>
        <w:tc>
          <w:tcPr>
            <w:tcW w:w="0" w:type="auto"/>
          </w:tcPr>
          <w:p w14:paraId="06FF97B3" w14:textId="77777777" w:rsidR="00260072" w:rsidRPr="001450FB" w:rsidRDefault="00581FD2" w:rsidP="001450FB">
            <w:pPr>
              <w:pStyle w:val="Compact"/>
            </w:pPr>
            <w:r w:rsidRPr="001450FB">
              <w:t>12.23</w:t>
            </w:r>
          </w:p>
        </w:tc>
        <w:tc>
          <w:tcPr>
            <w:tcW w:w="0" w:type="auto"/>
          </w:tcPr>
          <w:p w14:paraId="06FF97B4" w14:textId="77777777" w:rsidR="00260072" w:rsidRPr="001450FB" w:rsidRDefault="00581FD2" w:rsidP="001450FB">
            <w:pPr>
              <w:pStyle w:val="Compact"/>
            </w:pPr>
            <w:r w:rsidRPr="001450FB">
              <w:t>40.49</w:t>
            </w:r>
          </w:p>
        </w:tc>
      </w:tr>
      <w:tr w:rsidR="00260072" w:rsidRPr="001450FB" w14:paraId="06FF97BB" w14:textId="77777777">
        <w:tc>
          <w:tcPr>
            <w:tcW w:w="0" w:type="auto"/>
          </w:tcPr>
          <w:p w14:paraId="06FF97B6" w14:textId="77777777" w:rsidR="00260072" w:rsidRPr="001450FB" w:rsidRDefault="00581FD2" w:rsidP="001450FB">
            <w:pPr>
              <w:pStyle w:val="Compact"/>
            </w:pPr>
            <w:r w:rsidRPr="001450FB">
              <w:t>Time since loss</w:t>
            </w:r>
          </w:p>
        </w:tc>
        <w:tc>
          <w:tcPr>
            <w:tcW w:w="0" w:type="auto"/>
          </w:tcPr>
          <w:p w14:paraId="06FF97B7" w14:textId="77777777" w:rsidR="00260072" w:rsidRPr="001450FB" w:rsidRDefault="00581FD2" w:rsidP="001450FB">
            <w:pPr>
              <w:pStyle w:val="Compact"/>
            </w:pPr>
            <w:r w:rsidRPr="001450FB">
              <w:t>Two months</w:t>
            </w:r>
          </w:p>
        </w:tc>
        <w:tc>
          <w:tcPr>
            <w:tcW w:w="0" w:type="auto"/>
          </w:tcPr>
          <w:p w14:paraId="06FF97B8" w14:textId="77777777" w:rsidR="00260072" w:rsidRPr="001450FB" w:rsidRDefault="00581FD2" w:rsidP="001450FB">
            <w:pPr>
              <w:pStyle w:val="Compact"/>
            </w:pPr>
            <w:r w:rsidRPr="001450FB">
              <w:t>681</w:t>
            </w:r>
          </w:p>
        </w:tc>
        <w:tc>
          <w:tcPr>
            <w:tcW w:w="0" w:type="auto"/>
          </w:tcPr>
          <w:p w14:paraId="06FF97B9" w14:textId="77777777" w:rsidR="00260072" w:rsidRPr="001450FB" w:rsidRDefault="00581FD2" w:rsidP="001450FB">
            <w:pPr>
              <w:pStyle w:val="Compact"/>
            </w:pPr>
            <w:r w:rsidRPr="001450FB">
              <w:t>7.91</w:t>
            </w:r>
          </w:p>
        </w:tc>
        <w:tc>
          <w:tcPr>
            <w:tcW w:w="0" w:type="auto"/>
          </w:tcPr>
          <w:p w14:paraId="06FF97BA" w14:textId="77777777" w:rsidR="00260072" w:rsidRPr="001450FB" w:rsidRDefault="00581FD2" w:rsidP="001450FB">
            <w:pPr>
              <w:pStyle w:val="Compact"/>
            </w:pPr>
            <w:r w:rsidRPr="001450FB">
              <w:t>48.41</w:t>
            </w:r>
          </w:p>
        </w:tc>
      </w:tr>
      <w:tr w:rsidR="00260072" w:rsidRPr="001450FB" w14:paraId="06FF97C1" w14:textId="77777777">
        <w:tc>
          <w:tcPr>
            <w:tcW w:w="0" w:type="auto"/>
          </w:tcPr>
          <w:p w14:paraId="06FF97BC" w14:textId="77777777" w:rsidR="00260072" w:rsidRPr="001450FB" w:rsidRDefault="00581FD2" w:rsidP="001450FB">
            <w:pPr>
              <w:pStyle w:val="Compact"/>
            </w:pPr>
            <w:r w:rsidRPr="001450FB">
              <w:t>Time since loss</w:t>
            </w:r>
          </w:p>
        </w:tc>
        <w:tc>
          <w:tcPr>
            <w:tcW w:w="0" w:type="auto"/>
          </w:tcPr>
          <w:p w14:paraId="06FF97BD" w14:textId="77777777" w:rsidR="00260072" w:rsidRPr="001450FB" w:rsidRDefault="00581FD2" w:rsidP="001450FB">
            <w:pPr>
              <w:pStyle w:val="Compact"/>
            </w:pPr>
            <w:r w:rsidRPr="001450FB">
              <w:t>Three months</w:t>
            </w:r>
          </w:p>
        </w:tc>
        <w:tc>
          <w:tcPr>
            <w:tcW w:w="0" w:type="auto"/>
          </w:tcPr>
          <w:p w14:paraId="06FF97BE" w14:textId="77777777" w:rsidR="00260072" w:rsidRPr="001450FB" w:rsidRDefault="00581FD2" w:rsidP="001450FB">
            <w:pPr>
              <w:pStyle w:val="Compact"/>
            </w:pPr>
            <w:r w:rsidRPr="001450FB">
              <w:t>432</w:t>
            </w:r>
          </w:p>
        </w:tc>
        <w:tc>
          <w:tcPr>
            <w:tcW w:w="0" w:type="auto"/>
          </w:tcPr>
          <w:p w14:paraId="06FF97BF" w14:textId="77777777" w:rsidR="00260072" w:rsidRPr="001450FB" w:rsidRDefault="00581FD2" w:rsidP="001450FB">
            <w:pPr>
              <w:pStyle w:val="Compact"/>
            </w:pPr>
            <w:r w:rsidRPr="001450FB">
              <w:t>5.02</w:t>
            </w:r>
          </w:p>
        </w:tc>
        <w:tc>
          <w:tcPr>
            <w:tcW w:w="0" w:type="auto"/>
          </w:tcPr>
          <w:p w14:paraId="06FF97C0" w14:textId="77777777" w:rsidR="00260072" w:rsidRPr="001450FB" w:rsidRDefault="00581FD2" w:rsidP="001450FB">
            <w:pPr>
              <w:pStyle w:val="Compact"/>
            </w:pPr>
            <w:r w:rsidRPr="001450FB">
              <w:t>53.43</w:t>
            </w:r>
          </w:p>
        </w:tc>
      </w:tr>
      <w:tr w:rsidR="00260072" w:rsidRPr="001450FB" w14:paraId="06FF97C7" w14:textId="77777777">
        <w:tc>
          <w:tcPr>
            <w:tcW w:w="0" w:type="auto"/>
          </w:tcPr>
          <w:p w14:paraId="06FF97C2" w14:textId="77777777" w:rsidR="00260072" w:rsidRPr="001450FB" w:rsidRDefault="00581FD2" w:rsidP="001450FB">
            <w:pPr>
              <w:pStyle w:val="Compact"/>
            </w:pPr>
            <w:r w:rsidRPr="001450FB">
              <w:t>Time since loss</w:t>
            </w:r>
          </w:p>
        </w:tc>
        <w:tc>
          <w:tcPr>
            <w:tcW w:w="0" w:type="auto"/>
          </w:tcPr>
          <w:p w14:paraId="06FF97C3" w14:textId="77777777" w:rsidR="00260072" w:rsidRPr="001450FB" w:rsidRDefault="00581FD2" w:rsidP="001450FB">
            <w:pPr>
              <w:pStyle w:val="Compact"/>
            </w:pPr>
            <w:r w:rsidRPr="001450FB">
              <w:t>Four months</w:t>
            </w:r>
          </w:p>
        </w:tc>
        <w:tc>
          <w:tcPr>
            <w:tcW w:w="0" w:type="auto"/>
          </w:tcPr>
          <w:p w14:paraId="06FF97C4" w14:textId="77777777" w:rsidR="00260072" w:rsidRPr="001450FB" w:rsidRDefault="00581FD2" w:rsidP="001450FB">
            <w:pPr>
              <w:pStyle w:val="Compact"/>
            </w:pPr>
            <w:r w:rsidRPr="001450FB">
              <w:t>297</w:t>
            </w:r>
          </w:p>
        </w:tc>
        <w:tc>
          <w:tcPr>
            <w:tcW w:w="0" w:type="auto"/>
          </w:tcPr>
          <w:p w14:paraId="06FF97C5" w14:textId="77777777" w:rsidR="00260072" w:rsidRPr="001450FB" w:rsidRDefault="00581FD2" w:rsidP="001450FB">
            <w:pPr>
              <w:pStyle w:val="Compact"/>
            </w:pPr>
            <w:r w:rsidRPr="001450FB">
              <w:t>3.45</w:t>
            </w:r>
          </w:p>
        </w:tc>
        <w:tc>
          <w:tcPr>
            <w:tcW w:w="0" w:type="auto"/>
          </w:tcPr>
          <w:p w14:paraId="06FF97C6" w14:textId="77777777" w:rsidR="00260072" w:rsidRPr="001450FB" w:rsidRDefault="00581FD2" w:rsidP="001450FB">
            <w:pPr>
              <w:pStyle w:val="Compact"/>
            </w:pPr>
            <w:r w:rsidRPr="001450FB">
              <w:t>56.88</w:t>
            </w:r>
          </w:p>
        </w:tc>
      </w:tr>
      <w:tr w:rsidR="00260072" w:rsidRPr="001450FB" w14:paraId="06FF97CD" w14:textId="77777777">
        <w:tc>
          <w:tcPr>
            <w:tcW w:w="0" w:type="auto"/>
          </w:tcPr>
          <w:p w14:paraId="06FF97C8" w14:textId="77777777" w:rsidR="00260072" w:rsidRPr="001450FB" w:rsidRDefault="00581FD2" w:rsidP="001450FB">
            <w:pPr>
              <w:pStyle w:val="Compact"/>
            </w:pPr>
            <w:r w:rsidRPr="001450FB">
              <w:t>Time since loss</w:t>
            </w:r>
          </w:p>
        </w:tc>
        <w:tc>
          <w:tcPr>
            <w:tcW w:w="0" w:type="auto"/>
          </w:tcPr>
          <w:p w14:paraId="06FF97C9" w14:textId="77777777" w:rsidR="00260072" w:rsidRPr="001450FB" w:rsidRDefault="00581FD2" w:rsidP="001450FB">
            <w:pPr>
              <w:pStyle w:val="Compact"/>
            </w:pPr>
            <w:r w:rsidRPr="001450FB">
              <w:t>Five months</w:t>
            </w:r>
          </w:p>
        </w:tc>
        <w:tc>
          <w:tcPr>
            <w:tcW w:w="0" w:type="auto"/>
          </w:tcPr>
          <w:p w14:paraId="06FF97CA" w14:textId="77777777" w:rsidR="00260072" w:rsidRPr="001450FB" w:rsidRDefault="00581FD2" w:rsidP="001450FB">
            <w:pPr>
              <w:pStyle w:val="Compact"/>
            </w:pPr>
            <w:r w:rsidRPr="001450FB">
              <w:t>359</w:t>
            </w:r>
          </w:p>
        </w:tc>
        <w:tc>
          <w:tcPr>
            <w:tcW w:w="0" w:type="auto"/>
          </w:tcPr>
          <w:p w14:paraId="06FF97CB" w14:textId="77777777" w:rsidR="00260072" w:rsidRPr="001450FB" w:rsidRDefault="00581FD2" w:rsidP="001450FB">
            <w:pPr>
              <w:pStyle w:val="Compact"/>
            </w:pPr>
            <w:r w:rsidRPr="001450FB">
              <w:t>4.17</w:t>
            </w:r>
          </w:p>
        </w:tc>
        <w:tc>
          <w:tcPr>
            <w:tcW w:w="0" w:type="auto"/>
          </w:tcPr>
          <w:p w14:paraId="06FF97CC" w14:textId="77777777" w:rsidR="00260072" w:rsidRPr="001450FB" w:rsidRDefault="00581FD2" w:rsidP="001450FB">
            <w:pPr>
              <w:pStyle w:val="Compact"/>
            </w:pPr>
            <w:r w:rsidRPr="001450FB">
              <w:t>61.05</w:t>
            </w:r>
          </w:p>
        </w:tc>
      </w:tr>
      <w:tr w:rsidR="00260072" w:rsidRPr="001450FB" w14:paraId="06FF97D3" w14:textId="77777777">
        <w:tc>
          <w:tcPr>
            <w:tcW w:w="0" w:type="auto"/>
          </w:tcPr>
          <w:p w14:paraId="06FF97CE" w14:textId="77777777" w:rsidR="00260072" w:rsidRPr="001450FB" w:rsidRDefault="00581FD2" w:rsidP="001450FB">
            <w:pPr>
              <w:pStyle w:val="Compact"/>
            </w:pPr>
            <w:r w:rsidRPr="001450FB">
              <w:t>Time since loss</w:t>
            </w:r>
          </w:p>
        </w:tc>
        <w:tc>
          <w:tcPr>
            <w:tcW w:w="0" w:type="auto"/>
          </w:tcPr>
          <w:p w14:paraId="06FF97CF" w14:textId="77777777" w:rsidR="00260072" w:rsidRPr="001450FB" w:rsidRDefault="00581FD2" w:rsidP="001450FB">
            <w:pPr>
              <w:pStyle w:val="Compact"/>
            </w:pPr>
            <w:r w:rsidRPr="001450FB">
              <w:t>Six months</w:t>
            </w:r>
          </w:p>
        </w:tc>
        <w:tc>
          <w:tcPr>
            <w:tcW w:w="0" w:type="auto"/>
          </w:tcPr>
          <w:p w14:paraId="06FF97D0" w14:textId="77777777" w:rsidR="00260072" w:rsidRPr="001450FB" w:rsidRDefault="00581FD2" w:rsidP="001450FB">
            <w:pPr>
              <w:pStyle w:val="Compact"/>
            </w:pPr>
            <w:r w:rsidRPr="001450FB">
              <w:t>394</w:t>
            </w:r>
          </w:p>
        </w:tc>
        <w:tc>
          <w:tcPr>
            <w:tcW w:w="0" w:type="auto"/>
          </w:tcPr>
          <w:p w14:paraId="06FF97D1" w14:textId="77777777" w:rsidR="00260072" w:rsidRPr="001450FB" w:rsidRDefault="00581FD2" w:rsidP="001450FB">
            <w:pPr>
              <w:pStyle w:val="Compact"/>
            </w:pPr>
            <w:r w:rsidRPr="001450FB">
              <w:t>4.58</w:t>
            </w:r>
          </w:p>
        </w:tc>
        <w:tc>
          <w:tcPr>
            <w:tcW w:w="0" w:type="auto"/>
          </w:tcPr>
          <w:p w14:paraId="06FF97D2" w14:textId="77777777" w:rsidR="00260072" w:rsidRPr="001450FB" w:rsidRDefault="00581FD2" w:rsidP="001450FB">
            <w:pPr>
              <w:pStyle w:val="Compact"/>
            </w:pPr>
            <w:r w:rsidRPr="001450FB">
              <w:t>65.63</w:t>
            </w:r>
          </w:p>
        </w:tc>
      </w:tr>
      <w:tr w:rsidR="00260072" w:rsidRPr="001450FB" w14:paraId="06FF97D9" w14:textId="77777777">
        <w:tc>
          <w:tcPr>
            <w:tcW w:w="0" w:type="auto"/>
          </w:tcPr>
          <w:p w14:paraId="06FF97D4" w14:textId="77777777" w:rsidR="00260072" w:rsidRPr="001450FB" w:rsidRDefault="00581FD2" w:rsidP="001450FB">
            <w:pPr>
              <w:pStyle w:val="Compact"/>
            </w:pPr>
            <w:r w:rsidRPr="001450FB">
              <w:t>Time since loss</w:t>
            </w:r>
          </w:p>
        </w:tc>
        <w:tc>
          <w:tcPr>
            <w:tcW w:w="0" w:type="auto"/>
          </w:tcPr>
          <w:p w14:paraId="06FF97D5" w14:textId="77777777" w:rsidR="00260072" w:rsidRPr="001450FB" w:rsidRDefault="00581FD2" w:rsidP="001450FB">
            <w:pPr>
              <w:pStyle w:val="Compact"/>
            </w:pPr>
            <w:r w:rsidRPr="001450FB">
              <w:t>More than six months</w:t>
            </w:r>
          </w:p>
        </w:tc>
        <w:tc>
          <w:tcPr>
            <w:tcW w:w="0" w:type="auto"/>
          </w:tcPr>
          <w:p w14:paraId="06FF97D6" w14:textId="77777777" w:rsidR="00260072" w:rsidRPr="001450FB" w:rsidRDefault="00581FD2" w:rsidP="001450FB">
            <w:pPr>
              <w:pStyle w:val="Compact"/>
            </w:pPr>
            <w:r w:rsidRPr="001450FB">
              <w:t>707</w:t>
            </w:r>
          </w:p>
        </w:tc>
        <w:tc>
          <w:tcPr>
            <w:tcW w:w="0" w:type="auto"/>
          </w:tcPr>
          <w:p w14:paraId="06FF97D7" w14:textId="77777777" w:rsidR="00260072" w:rsidRPr="001450FB" w:rsidRDefault="00581FD2" w:rsidP="001450FB">
            <w:pPr>
              <w:pStyle w:val="Compact"/>
            </w:pPr>
            <w:r w:rsidRPr="001450FB">
              <w:t>8.22</w:t>
            </w:r>
          </w:p>
        </w:tc>
        <w:tc>
          <w:tcPr>
            <w:tcW w:w="0" w:type="auto"/>
          </w:tcPr>
          <w:p w14:paraId="06FF97D8" w14:textId="77777777" w:rsidR="00260072" w:rsidRPr="001450FB" w:rsidRDefault="00581FD2" w:rsidP="001450FB">
            <w:pPr>
              <w:pStyle w:val="Compact"/>
            </w:pPr>
            <w:r w:rsidRPr="001450FB">
              <w:t>73.85</w:t>
            </w:r>
          </w:p>
        </w:tc>
      </w:tr>
      <w:tr w:rsidR="00260072" w:rsidRPr="001450FB" w14:paraId="06FF97DF" w14:textId="77777777" w:rsidTr="000849FB">
        <w:tc>
          <w:tcPr>
            <w:tcW w:w="0" w:type="auto"/>
            <w:tcBorders>
              <w:bottom w:val="single" w:sz="4" w:space="0" w:color="auto"/>
            </w:tcBorders>
          </w:tcPr>
          <w:p w14:paraId="06FF97DA" w14:textId="77777777" w:rsidR="00260072" w:rsidRPr="001450FB" w:rsidRDefault="00581FD2" w:rsidP="001450FB">
            <w:pPr>
              <w:pStyle w:val="Compact"/>
            </w:pPr>
            <w:r w:rsidRPr="001450FB">
              <w:t>Time since loss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FF97DB" w14:textId="77777777" w:rsidR="00260072" w:rsidRPr="001450FB" w:rsidRDefault="00581FD2" w:rsidP="001450FB">
            <w:pPr>
              <w:pStyle w:val="Compact"/>
            </w:pPr>
            <w:r w:rsidRPr="001450FB">
              <w:t>No data availabl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FF97DC" w14:textId="77777777" w:rsidR="00260072" w:rsidRPr="001450FB" w:rsidRDefault="00581FD2" w:rsidP="001450FB">
            <w:pPr>
              <w:pStyle w:val="Compact"/>
            </w:pPr>
            <w:r w:rsidRPr="001450FB">
              <w:t>2250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FF97DD" w14:textId="77777777" w:rsidR="00260072" w:rsidRPr="001450FB" w:rsidRDefault="00581FD2" w:rsidP="001450FB">
            <w:pPr>
              <w:pStyle w:val="Compact"/>
            </w:pPr>
            <w:r w:rsidRPr="001450FB">
              <w:t>26.15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6FF97DE" w14:textId="77777777" w:rsidR="00260072" w:rsidRPr="001450FB" w:rsidRDefault="00581FD2" w:rsidP="001450FB">
            <w:pPr>
              <w:pStyle w:val="Compact"/>
            </w:pPr>
            <w:r w:rsidRPr="001450FB">
              <w:t>100.00</w:t>
            </w:r>
          </w:p>
        </w:tc>
      </w:tr>
    </w:tbl>
    <w:p w14:paraId="06FF97E0" w14:textId="77777777" w:rsidR="00260072" w:rsidRDefault="00581FD2" w:rsidP="000849FB">
      <w:pPr>
        <w:pStyle w:val="berschrift2"/>
      </w:pPr>
      <w:bookmarkStart w:id="12" w:name="association-network"/>
      <w:bookmarkEnd w:id="11"/>
      <w:r>
        <w:lastRenderedPageBreak/>
        <w:t>Association network</w:t>
      </w:r>
    </w:p>
    <w:p w14:paraId="06FF97E2" w14:textId="77777777" w:rsidR="00260072" w:rsidRDefault="00581FD2" w:rsidP="001450FB">
      <w:pPr>
        <w:pStyle w:val="CaptionedFigure"/>
      </w:pPr>
      <w:r>
        <w:drawing>
          <wp:inline distT="0" distB="0" distL="0" distR="0" wp14:anchorId="06FF9921" wp14:editId="06FF9922">
            <wp:extent cx="4620126" cy="3696101"/>
            <wp:effectExtent l="0" t="0" r="0" b="0"/>
            <wp:docPr id="87" name="Picture" descr="Association netwo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CopyOfresult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F97E3" w14:textId="77777777" w:rsidR="00260072" w:rsidRDefault="00581FD2" w:rsidP="001450FB">
      <w:pPr>
        <w:pStyle w:val="ImageCaption"/>
      </w:pPr>
      <w:r>
        <w:t>Association network</w:t>
      </w:r>
    </w:p>
    <w:p w14:paraId="06FF9908" w14:textId="77777777" w:rsidR="00260072" w:rsidRDefault="00581FD2" w:rsidP="000849FB">
      <w:pPr>
        <w:pStyle w:val="berschrift3"/>
      </w:pPr>
      <w:bookmarkStart w:id="13" w:name="network-accuracy-and-stability"/>
      <w:r>
        <w:lastRenderedPageBreak/>
        <w:t>Network accuracy and stability</w:t>
      </w:r>
    </w:p>
    <w:p w14:paraId="06FF9909" w14:textId="77777777" w:rsidR="00260072" w:rsidRDefault="00581FD2" w:rsidP="001450FB">
      <w:pPr>
        <w:pStyle w:val="CaptionedFigure"/>
      </w:pPr>
      <w:r w:rsidRPr="001450FB">
        <w:drawing>
          <wp:inline distT="0" distB="0" distL="0" distR="0" wp14:anchorId="06FF9923" wp14:editId="06FF9924">
            <wp:extent cx="4620126" cy="3696101"/>
            <wp:effectExtent l="0" t="0" r="0" b="0"/>
            <wp:docPr id="91" name="Picture" descr="Correlation stability coefficients at varying levels of data droppi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CopyOfresult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FF990A" w14:textId="77777777" w:rsidR="00260072" w:rsidRPr="001450FB" w:rsidRDefault="00581FD2" w:rsidP="001450FB">
      <w:pPr>
        <w:pStyle w:val="ImageCaption"/>
      </w:pPr>
      <w:r w:rsidRPr="001450FB">
        <w:t>Correlation stability coefficients at varying levels of data dropping</w:t>
      </w:r>
      <w:bookmarkEnd w:id="10"/>
      <w:bookmarkEnd w:id="12"/>
      <w:bookmarkEnd w:id="13"/>
    </w:p>
    <w:sectPr w:rsidR="00260072" w:rsidRPr="001450FB" w:rsidSect="004C2132">
      <w:headerReference w:type="default" r:id="rId10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06CB4E" w14:textId="77777777" w:rsidR="00065F91" w:rsidRDefault="00065F91">
      <w:pPr>
        <w:spacing w:after="0"/>
      </w:pPr>
      <w:r>
        <w:separator/>
      </w:r>
    </w:p>
  </w:endnote>
  <w:endnote w:type="continuationSeparator" w:id="0">
    <w:p w14:paraId="418D45F2" w14:textId="77777777" w:rsidR="00065F91" w:rsidRDefault="00065F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FC02E4" w14:textId="77777777" w:rsidR="00065F91" w:rsidRDefault="00065F91">
      <w:r>
        <w:separator/>
      </w:r>
    </w:p>
  </w:footnote>
  <w:footnote w:type="continuationSeparator" w:id="0">
    <w:p w14:paraId="43BDBF3D" w14:textId="77777777" w:rsidR="00065F91" w:rsidRDefault="00065F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14117766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color w:val="000000" w:themeColor="text1"/>
      </w:rPr>
    </w:sdtEndPr>
    <w:sdtContent>
      <w:p w14:paraId="0DBA6A81" w14:textId="3815748A" w:rsidR="00584FC7" w:rsidRPr="00584FC7" w:rsidRDefault="00584FC7">
        <w:pPr>
          <w:pStyle w:val="Kopfzeile"/>
          <w:rPr>
            <w:rFonts w:ascii="Times New Roman" w:hAnsi="Times New Roman" w:cs="Times New Roman"/>
            <w:color w:val="000000" w:themeColor="text1"/>
          </w:rPr>
        </w:pPr>
        <w:r w:rsidRPr="00584FC7">
          <w:rPr>
            <w:rFonts w:ascii="Times New Roman" w:hAnsi="Times New Roman" w:cs="Times New Roman"/>
            <w:color w:val="000000" w:themeColor="text1"/>
          </w:rPr>
          <w:fldChar w:fldCharType="begin"/>
        </w:r>
        <w:r w:rsidRPr="00584FC7">
          <w:rPr>
            <w:rFonts w:ascii="Times New Roman" w:hAnsi="Times New Roman" w:cs="Times New Roman"/>
            <w:color w:val="000000" w:themeColor="text1"/>
          </w:rPr>
          <w:instrText>PAGE   \* MERGEFORMAT</w:instrText>
        </w:r>
        <w:r w:rsidRPr="00584FC7">
          <w:rPr>
            <w:rFonts w:ascii="Times New Roman" w:hAnsi="Times New Roman" w:cs="Times New Roman"/>
            <w:color w:val="000000" w:themeColor="text1"/>
          </w:rPr>
          <w:fldChar w:fldCharType="separate"/>
        </w:r>
        <w:r w:rsidRPr="00584FC7">
          <w:rPr>
            <w:rFonts w:ascii="Times New Roman" w:hAnsi="Times New Roman" w:cs="Times New Roman"/>
            <w:color w:val="000000" w:themeColor="text1"/>
            <w:lang w:val="de-DE"/>
          </w:rPr>
          <w:t>2</w:t>
        </w:r>
        <w:r w:rsidRPr="00584FC7">
          <w:rPr>
            <w:rFonts w:ascii="Times New Roman" w:hAnsi="Times New Roman" w:cs="Times New Roman"/>
            <w:color w:val="000000" w:themeColor="text1"/>
          </w:rPr>
          <w:fldChar w:fldCharType="end"/>
        </w:r>
      </w:p>
    </w:sdtContent>
  </w:sdt>
  <w:p w14:paraId="664E958F" w14:textId="77777777" w:rsidR="00584FC7" w:rsidRDefault="00584FC7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303A4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16416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68F1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F88C91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7A21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4CCA4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59A8C9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47A59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5088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528F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C6C79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A89286B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0072"/>
    <w:rsid w:val="00065F91"/>
    <w:rsid w:val="000849FB"/>
    <w:rsid w:val="001450FB"/>
    <w:rsid w:val="001B274F"/>
    <w:rsid w:val="00260072"/>
    <w:rsid w:val="004C2132"/>
    <w:rsid w:val="00581FD2"/>
    <w:rsid w:val="00584FC7"/>
    <w:rsid w:val="007038D7"/>
    <w:rsid w:val="00A639C6"/>
    <w:rsid w:val="00C94867"/>
    <w:rsid w:val="00EF00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6FF9651"/>
  <w15:docId w15:val="{62842666-1CF5-48D0-801A-C9E6C1DAF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584FC7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berschrift2">
    <w:name w:val="heading 2"/>
    <w:basedOn w:val="Standard"/>
    <w:next w:val="Textkrper"/>
    <w:uiPriority w:val="9"/>
    <w:unhideWhenUsed/>
    <w:qFormat/>
    <w:rsid w:val="000849FB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berschrift3">
    <w:name w:val="heading 3"/>
    <w:basedOn w:val="Standard"/>
    <w:next w:val="Textkrper"/>
    <w:uiPriority w:val="9"/>
    <w:unhideWhenUsed/>
    <w:qFormat/>
    <w:rsid w:val="000849FB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i/>
      <w:iCs/>
      <w:color w:val="000000" w:themeColor="text1"/>
    </w:rPr>
  </w:style>
  <w:style w:type="paragraph" w:styleId="berschrift4">
    <w:name w:val="heading 4"/>
    <w:basedOn w:val="Standard"/>
    <w:next w:val="Textkrper"/>
    <w:uiPriority w:val="9"/>
    <w:unhideWhenUsed/>
    <w:qFormat/>
    <w:rsid w:val="001B274F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iCs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0849FB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Textkrper"/>
    <w:next w:val="Textkrper"/>
    <w:qFormat/>
    <w:rsid w:val="000849FB"/>
    <w:rPr>
      <w:color w:val="000000" w:themeColor="text1"/>
    </w:rPr>
  </w:style>
  <w:style w:type="paragraph" w:customStyle="1" w:styleId="Compact">
    <w:name w:val="Compact"/>
    <w:basedOn w:val="Textkrper"/>
    <w:qFormat/>
    <w:rsid w:val="001450FB"/>
    <w:pPr>
      <w:spacing w:before="36" w:after="36"/>
    </w:pPr>
  </w:style>
  <w:style w:type="paragraph" w:styleId="Titel">
    <w:name w:val="Title"/>
    <w:basedOn w:val="Standard"/>
    <w:next w:val="Textkrper"/>
    <w:qFormat/>
    <w:rsid w:val="00581FD2"/>
    <w:pPr>
      <w:keepNext/>
      <w:keepLines/>
      <w:spacing w:before="480" w:after="240" w:line="480" w:lineRule="auto"/>
      <w:jc w:val="center"/>
    </w:pPr>
    <w:rPr>
      <w:rFonts w:ascii="Times New Roman" w:eastAsiaTheme="majorEastAsia" w:hAnsi="Times New Roman" w:cs="Times New Roman"/>
      <w:color w:val="000000" w:themeColor="text1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rsid w:val="001450FB"/>
    <w:pPr>
      <w:keepNext/>
      <w:keepLines/>
      <w:spacing w:line="480" w:lineRule="auto"/>
      <w:jc w:val="center"/>
    </w:pPr>
    <w:rPr>
      <w:rFonts w:ascii="Times New Roman" w:hAnsi="Times New Roman" w:cs="Times New Roman"/>
      <w:color w:val="000000" w:themeColor="text1"/>
    </w:rPr>
  </w:style>
  <w:style w:type="paragraph" w:customStyle="1" w:styleId="Abstract">
    <w:name w:val="Abstract"/>
    <w:basedOn w:val="Standard"/>
    <w:next w:val="Textkrper"/>
    <w:qFormat/>
    <w:rsid w:val="000849FB"/>
    <w:pPr>
      <w:keepNext/>
      <w:keepLines/>
      <w:spacing w:before="300" w:after="300" w:line="480" w:lineRule="auto"/>
    </w:pPr>
    <w:rPr>
      <w:rFonts w:ascii="Times New Roman" w:hAnsi="Times New Roman" w:cs="Times New Roman"/>
      <w:color w:val="000000" w:themeColor="text1"/>
    </w:rPr>
  </w:style>
  <w:style w:type="paragraph" w:styleId="Literaturverzeichnis">
    <w:name w:val="Bibliography"/>
    <w:basedOn w:val="Standard"/>
    <w:qFormat/>
    <w:rsid w:val="000849FB"/>
    <w:pPr>
      <w:spacing w:line="480" w:lineRule="auto"/>
      <w:ind w:left="851" w:hanging="851"/>
    </w:pPr>
    <w:rPr>
      <w:rFonts w:ascii="Times New Roman" w:hAnsi="Times New Roman" w:cs="Times New Roman"/>
      <w:color w:val="000000" w:themeColor="text1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450FB"/>
    <w:pPr>
      <w:keepNext/>
      <w:spacing w:line="480" w:lineRule="auto"/>
    </w:pPr>
    <w:rPr>
      <w:rFonts w:ascii="Times New Roman" w:hAnsi="Times New Roman" w:cs="Times New Roman"/>
      <w:color w:val="000000" w:themeColor="text1"/>
    </w:rPr>
  </w:style>
  <w:style w:type="paragraph" w:customStyle="1" w:styleId="ImageCaption">
    <w:name w:val="Image Caption"/>
    <w:basedOn w:val="Beschriftung"/>
    <w:rsid w:val="001450FB"/>
    <w:pPr>
      <w:spacing w:line="480" w:lineRule="auto"/>
    </w:pPr>
    <w:rPr>
      <w:rFonts w:ascii="Times New Roman" w:hAnsi="Times New Roman" w:cs="Times New Roman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rsid w:val="001450FB"/>
    <w:pPr>
      <w:keepNext/>
      <w:spacing w:line="480" w:lineRule="auto"/>
      <w:jc w:val="center"/>
    </w:pPr>
    <w:rPr>
      <w:rFonts w:ascii="Times New Roman" w:hAnsi="Times New Roman" w:cs="Times New Roman"/>
      <w:noProof/>
    </w:r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584FC7"/>
    <w:pPr>
      <w:tabs>
        <w:tab w:val="center" w:pos="4536"/>
        <w:tab w:val="right" w:pos="9072"/>
      </w:tabs>
      <w:spacing w:after="0"/>
    </w:pPr>
  </w:style>
  <w:style w:type="character" w:customStyle="1" w:styleId="TextkrperZchn">
    <w:name w:val="Textkörper Zchn"/>
    <w:basedOn w:val="Absatz-Standardschriftart"/>
    <w:link w:val="Textkrper"/>
    <w:rsid w:val="000849FB"/>
    <w:rPr>
      <w:rFonts w:ascii="Times New Roman" w:hAnsi="Times New Roman" w:cs="Times New Roman"/>
    </w:rPr>
  </w:style>
  <w:style w:type="character" w:customStyle="1" w:styleId="KopfzeileZchn">
    <w:name w:val="Kopfzeile Zchn"/>
    <w:basedOn w:val="Absatz-Standardschriftart"/>
    <w:link w:val="Kopfzeile"/>
    <w:uiPriority w:val="99"/>
    <w:rsid w:val="00584FC7"/>
  </w:style>
  <w:style w:type="paragraph" w:styleId="Fuzeile">
    <w:name w:val="footer"/>
    <w:basedOn w:val="Standard"/>
    <w:link w:val="FuzeileZchn"/>
    <w:unhideWhenUsed/>
    <w:rsid w:val="00584FC7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584F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doi.org/doi/10.1037/met0000476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784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A psychological network approach to depression and sleep deprivation among people who experienced loss during COVID-19</vt:lpstr>
    </vt:vector>
  </TitlesOfParts>
  <Company/>
  <LinksUpToDate>false</LinksUpToDate>
  <CharactersWithSpaces>5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sychological network approach to depression and sleep deprivation among people who experienced loss during COVID-19</dc:title>
  <dc:creator>Stanciu, Adrian</dc:creator>
  <cp:keywords/>
  <cp:lastModifiedBy>Stanciu, Adrian</cp:lastModifiedBy>
  <cp:revision>10</cp:revision>
  <dcterms:created xsi:type="dcterms:W3CDTF">2022-07-04T16:25:00Z</dcterms:created>
  <dcterms:modified xsi:type="dcterms:W3CDTF">2022-07-18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Write abstrct here</vt:lpwstr>
  </property>
  <property fmtid="{D5CDD505-2E9C-101B-9397-08002B2CF9AE}" pid="3" name="affiliations">
    <vt:lpwstr>Author affiliation</vt:lpwstr>
  </property>
  <property fmtid="{D5CDD505-2E9C-101B-9397-08002B2CF9AE}" pid="4" name="authors_note">
    <vt:lpwstr>This is author’s note</vt:lpwstr>
  </property>
  <property fmtid="{D5CDD505-2E9C-101B-9397-08002B2CF9AE}" pid="5" name="bibliography">
    <vt:lpwstr>ref.bib</vt:lpwstr>
  </property>
  <property fmtid="{D5CDD505-2E9C-101B-9397-08002B2CF9AE}" pid="6" name="csl">
    <vt:lpwstr>apa.csl</vt:lpwstr>
  </property>
  <property fmtid="{D5CDD505-2E9C-101B-9397-08002B2CF9AE}" pid="7" name="date">
    <vt:lpwstr>04. Juli, 2022</vt:lpwstr>
  </property>
  <property fmtid="{D5CDD505-2E9C-101B-9397-08002B2CF9AE}" pid="8" name="doctype">
    <vt:lpwstr>doc</vt:lpwstr>
  </property>
  <property fmtid="{D5CDD505-2E9C-101B-9397-08002B2CF9AE}" pid="9" name="header-includes">
    <vt:lpwstr/>
  </property>
  <property fmtid="{D5CDD505-2E9C-101B-9397-08002B2CF9AE}" pid="10" name="output">
    <vt:lpwstr>word_document</vt:lpwstr>
  </property>
  <property fmtid="{D5CDD505-2E9C-101B-9397-08002B2CF9AE}" pid="11" name="shorttitle">
    <vt:lpwstr>short title</vt:lpwstr>
  </property>
</Properties>
</file>